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DDDAA7" w14:textId="765C408F" w:rsidR="007D5092" w:rsidRDefault="007D5092" w:rsidP="007D5092">
      <w:pPr>
        <w:ind w:left="-900" w:right="-1054"/>
        <w:jc w:val="center"/>
        <w:rPr>
          <w:b/>
          <w:bCs/>
          <w:sz w:val="28"/>
          <w:szCs w:val="28"/>
        </w:rPr>
      </w:pPr>
      <w:r>
        <w:fldChar w:fldCharType="begin"/>
      </w:r>
      <w:r>
        <w:instrText xml:space="preserve"> INCLUDEPICTURE "http://www.uth.gr/images/logos/UTH-logo-greek.png" \* MERGEFORMATINET </w:instrText>
      </w:r>
      <w:r>
        <w:fldChar w:fldCharType="separate"/>
      </w:r>
      <w:r>
        <w:fldChar w:fldCharType="begin"/>
      </w:r>
      <w:r>
        <w:instrText xml:space="preserve"> INCLUDEPICTURE  "http://www.uth.gr/images/logos/UTH-logo-greek.png" \* MERGEFORMATINET </w:instrText>
      </w:r>
      <w:r>
        <w:fldChar w:fldCharType="separate"/>
      </w:r>
      <w:r w:rsidR="007C15D7">
        <w:fldChar w:fldCharType="begin"/>
      </w:r>
      <w:r w:rsidR="007C15D7">
        <w:instrText xml:space="preserve"> INCLUDEPICTURE  "http://www.uth.gr/images/logos/UTH-logo-greek.png" \* MERGEFORMATINET </w:instrText>
      </w:r>
      <w:r w:rsidR="007C15D7">
        <w:fldChar w:fldCharType="separate"/>
      </w:r>
      <w:r w:rsidR="006604CA">
        <w:fldChar w:fldCharType="begin"/>
      </w:r>
      <w:r w:rsidR="006604CA">
        <w:instrText xml:space="preserve"> INCLUDEPICTURE  "http://www.uth.gr/images/logos/UTH-logo-greek.png" \* MERGEFORMATINET </w:instrText>
      </w:r>
      <w:r w:rsidR="006604CA">
        <w:fldChar w:fldCharType="separate"/>
      </w:r>
      <w:r w:rsidR="00422269">
        <w:fldChar w:fldCharType="begin"/>
      </w:r>
      <w:r w:rsidR="00422269">
        <w:instrText xml:space="preserve"> INCLUDEPICTURE  "http://www.uth.gr/images/logos/UTH-logo-greek.png" \* MERGEFORMATINET </w:instrText>
      </w:r>
      <w:r w:rsidR="00422269">
        <w:fldChar w:fldCharType="separate"/>
      </w:r>
      <w:r w:rsidR="00A27111">
        <w:fldChar w:fldCharType="begin"/>
      </w:r>
      <w:r w:rsidR="00A27111">
        <w:instrText xml:space="preserve"> INCLUDEPICTURE  "http://www.uth.gr/images/logos/UTH-logo-greek.png" \* MERGEFORMATINET </w:instrText>
      </w:r>
      <w:r w:rsidR="00A27111">
        <w:fldChar w:fldCharType="separate"/>
      </w:r>
      <w:r w:rsidR="00BF6B96">
        <w:fldChar w:fldCharType="begin"/>
      </w:r>
      <w:r w:rsidR="00BF6B96">
        <w:instrText xml:space="preserve"> INCLUDEPICTURE  "http://www.uth.gr/images/logos/UTH-logo-greek.png" \* MERGEFORMATINET </w:instrText>
      </w:r>
      <w:r w:rsidR="00BF6B96">
        <w:fldChar w:fldCharType="separate"/>
      </w:r>
      <w:r w:rsidR="00375C14">
        <w:fldChar w:fldCharType="begin"/>
      </w:r>
      <w:r w:rsidR="00375C14">
        <w:instrText xml:space="preserve"> INCLUDEPICTURE  "http://www.uth.gr/images/logos/UTH-logo-greek.png" \* MERGEFORMATINET </w:instrText>
      </w:r>
      <w:r w:rsidR="00375C14">
        <w:fldChar w:fldCharType="separate"/>
      </w:r>
      <w:r>
        <w:fldChar w:fldCharType="begin"/>
      </w:r>
      <w:r>
        <w:instrText xml:space="preserve"> INCLUDEPICTURE  "http://www.uth.gr/images/logos/UTH-logo-greek.png" \* MERGEFORMATINET </w:instrText>
      </w:r>
      <w:r>
        <w:fldChar w:fldCharType="separate"/>
      </w:r>
      <w:r>
        <w:fldChar w:fldCharType="begin"/>
      </w:r>
      <w:r>
        <w:instrText xml:space="preserve"> INCLUDEPICTURE  "http://www.uth.gr/images/logos/UTH-logo-greek.png" \* MERGEFORMATINET </w:instrText>
      </w:r>
      <w:r>
        <w:fldChar w:fldCharType="separate"/>
      </w:r>
      <w:r w:rsidR="008C01F6">
        <w:fldChar w:fldCharType="begin"/>
      </w:r>
      <w:r w:rsidR="008C01F6">
        <w:instrText xml:space="preserve"> INCLUDEPICTURE  "http://www.uth.gr/images/logos/UTH-logo-greek.png" \* MERGEFORMATINET </w:instrText>
      </w:r>
      <w:r w:rsidR="008C01F6">
        <w:fldChar w:fldCharType="separate"/>
      </w:r>
      <w:r w:rsidR="00000000">
        <w:fldChar w:fldCharType="begin"/>
      </w:r>
      <w:r w:rsidR="00000000">
        <w:instrText xml:space="preserve"> INCLUDEPICTURE  "http://www.uth.gr/images/logos/UTH-logo-greek.png" \* MERGEFORMATINET </w:instrText>
      </w:r>
      <w:r w:rsidR="00000000">
        <w:fldChar w:fldCharType="separate"/>
      </w:r>
      <w:r w:rsidR="00E732AE">
        <w:pict w14:anchorId="0211BFD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http://www.uth.gr/images/logos/UTH-logo-greek.png" style="width:43.2pt;height:43.2pt">
            <v:imagedata r:id="rId11" r:href="rId12"/>
          </v:shape>
        </w:pict>
      </w:r>
      <w:r w:rsidR="00000000">
        <w:fldChar w:fldCharType="end"/>
      </w:r>
      <w:r w:rsidR="008C01F6">
        <w:fldChar w:fldCharType="end"/>
      </w:r>
      <w:r>
        <w:fldChar w:fldCharType="end"/>
      </w:r>
      <w:r>
        <w:fldChar w:fldCharType="end"/>
      </w:r>
      <w:r w:rsidR="00375C14">
        <w:fldChar w:fldCharType="end"/>
      </w:r>
      <w:r w:rsidR="00BF6B96">
        <w:fldChar w:fldCharType="end"/>
      </w:r>
      <w:r w:rsidR="00A27111">
        <w:fldChar w:fldCharType="end"/>
      </w:r>
      <w:r w:rsidR="00422269">
        <w:fldChar w:fldCharType="end"/>
      </w:r>
      <w:r w:rsidR="006604CA">
        <w:fldChar w:fldCharType="end"/>
      </w:r>
      <w:r w:rsidR="007C15D7">
        <w:fldChar w:fldCharType="end"/>
      </w:r>
      <w:r>
        <w:fldChar w:fldCharType="end"/>
      </w:r>
      <w:r>
        <w:fldChar w:fldCharType="end"/>
      </w:r>
    </w:p>
    <w:p w14:paraId="64AA46C3" w14:textId="723C3D9B" w:rsidR="007D5092" w:rsidRPr="00BD6E54" w:rsidRDefault="007D5092" w:rsidP="007D5092">
      <w:pPr>
        <w:spacing w:after="0"/>
        <w:ind w:left="-900" w:right="-1054"/>
        <w:jc w:val="center"/>
        <w:rPr>
          <w:b/>
          <w:bCs/>
          <w:sz w:val="26"/>
          <w:szCs w:val="26"/>
        </w:rPr>
      </w:pPr>
      <w:r w:rsidRPr="00BD6E54">
        <w:rPr>
          <w:b/>
          <w:bCs/>
          <w:sz w:val="26"/>
          <w:szCs w:val="26"/>
        </w:rPr>
        <w:t>ΠΑΝΕΠΙΣΤΗΜΙΟ ΘΕΣΣΑΛΙΑΣ</w:t>
      </w:r>
    </w:p>
    <w:p w14:paraId="73698625" w14:textId="77777777" w:rsidR="007D5092" w:rsidRPr="00BD6E54" w:rsidRDefault="007D5092" w:rsidP="007D5092">
      <w:pPr>
        <w:spacing w:after="0"/>
        <w:ind w:left="-900" w:right="-1054"/>
        <w:jc w:val="center"/>
        <w:rPr>
          <w:b/>
          <w:bCs/>
          <w:sz w:val="26"/>
          <w:szCs w:val="26"/>
        </w:rPr>
      </w:pPr>
      <w:r w:rsidRPr="00BD6E54">
        <w:rPr>
          <w:b/>
          <w:bCs/>
          <w:sz w:val="26"/>
          <w:szCs w:val="26"/>
        </w:rPr>
        <w:t>ΣΧΟΛΗ ΓΕΩΠΟΝΙΚΩΝ ΕΠΙΣΤΗΜΩΝ</w:t>
      </w:r>
    </w:p>
    <w:p w14:paraId="324C3B71" w14:textId="77777777" w:rsidR="007D5092" w:rsidRPr="00BD6E54" w:rsidRDefault="007D5092" w:rsidP="007D5092">
      <w:pPr>
        <w:spacing w:after="0"/>
        <w:ind w:left="-1080" w:right="-1054"/>
        <w:jc w:val="center"/>
        <w:rPr>
          <w:b/>
          <w:bCs/>
          <w:sz w:val="26"/>
          <w:szCs w:val="26"/>
        </w:rPr>
      </w:pPr>
      <w:r w:rsidRPr="00BD6E54">
        <w:rPr>
          <w:b/>
          <w:bCs/>
          <w:sz w:val="26"/>
          <w:szCs w:val="26"/>
        </w:rPr>
        <w:t>ΤΜΗΜΑ ΓΕΩΠΟΝΙΑΣ, ΦΥΤΙΚΗΣ ΠΑΡΑΓΩΓΗΣ ΚΑΙ ΑΓΡΟΤΙΚΟΥ ΠΕΡΙΒΑΛΛΟΝΤΟΣ</w:t>
      </w:r>
    </w:p>
    <w:p w14:paraId="30242CBB" w14:textId="77777777" w:rsidR="00284963" w:rsidRPr="00BD6E54" w:rsidRDefault="00284963" w:rsidP="00284963">
      <w:pPr>
        <w:spacing w:after="0" w:line="240" w:lineRule="auto"/>
        <w:ind w:left="-900" w:right="-1054"/>
        <w:jc w:val="center"/>
        <w:rPr>
          <w:b/>
          <w:bCs/>
          <w:sz w:val="26"/>
          <w:szCs w:val="26"/>
          <w:u w:val="single"/>
        </w:rPr>
      </w:pPr>
    </w:p>
    <w:p w14:paraId="4C734BFE" w14:textId="77777777" w:rsidR="00C87EAD" w:rsidRPr="00BD6E54" w:rsidRDefault="007D5092" w:rsidP="00C87EAD">
      <w:pPr>
        <w:spacing w:after="0"/>
        <w:ind w:left="-900" w:right="-1054"/>
        <w:jc w:val="center"/>
        <w:rPr>
          <w:b/>
          <w:bCs/>
          <w:sz w:val="26"/>
          <w:szCs w:val="26"/>
        </w:rPr>
      </w:pPr>
      <w:r w:rsidRPr="00BD6E54">
        <w:rPr>
          <w:b/>
          <w:bCs/>
          <w:sz w:val="26"/>
          <w:szCs w:val="26"/>
        </w:rPr>
        <w:t>ΔΗΛΩΣΗ ΕΠΙΒΛΕΠΟΝΤΑ ΚΑΙ ΦΟΙΤΗΤΗ/ΤΡΙΑΣ</w:t>
      </w:r>
      <w:r w:rsidR="00C87EAD" w:rsidRPr="00BD6E54">
        <w:rPr>
          <w:b/>
          <w:bCs/>
          <w:sz w:val="26"/>
          <w:szCs w:val="26"/>
        </w:rPr>
        <w:t xml:space="preserve"> </w:t>
      </w:r>
    </w:p>
    <w:p w14:paraId="69E1B3B6" w14:textId="77777777" w:rsidR="00C87EAD" w:rsidRPr="00BD6E54" w:rsidRDefault="00C87EAD" w:rsidP="00C87EAD">
      <w:pPr>
        <w:spacing w:after="0"/>
        <w:ind w:left="-900" w:right="-1054"/>
        <w:jc w:val="center"/>
        <w:rPr>
          <w:b/>
          <w:bCs/>
          <w:sz w:val="26"/>
          <w:szCs w:val="26"/>
        </w:rPr>
      </w:pPr>
      <w:r w:rsidRPr="00BD6E54">
        <w:rPr>
          <w:b/>
          <w:bCs/>
          <w:sz w:val="26"/>
          <w:szCs w:val="26"/>
        </w:rPr>
        <w:t>ΠΡΟΣ ΤΗ ΒΙΒΛΙΟΘΗΚΗ &amp; Κ. Π. ΤΟΥ Π.Θ.</w:t>
      </w:r>
    </w:p>
    <w:p w14:paraId="2EA135AB" w14:textId="019F8BAA" w:rsidR="00C87EAD" w:rsidRPr="00BD6E54" w:rsidRDefault="00C87EAD" w:rsidP="00C87EAD">
      <w:pPr>
        <w:spacing w:after="0"/>
        <w:ind w:left="-900" w:right="-1054"/>
        <w:jc w:val="center"/>
        <w:rPr>
          <w:b/>
          <w:bCs/>
          <w:sz w:val="26"/>
          <w:szCs w:val="26"/>
        </w:rPr>
      </w:pPr>
      <w:r w:rsidRPr="00BD6E54">
        <w:rPr>
          <w:b/>
          <w:bCs/>
          <w:sz w:val="26"/>
          <w:szCs w:val="26"/>
        </w:rPr>
        <w:t>ΓΙΑ ΠΤΥΧΙΑΚΗ ΕΡΓΑΣΙΑ</w:t>
      </w:r>
    </w:p>
    <w:p w14:paraId="5B203294" w14:textId="447EBDEF" w:rsidR="007D5092" w:rsidRPr="00BD6E54" w:rsidRDefault="007D5092" w:rsidP="007D5092">
      <w:pPr>
        <w:ind w:left="-900" w:right="-1054"/>
        <w:jc w:val="center"/>
        <w:rPr>
          <w:b/>
          <w:bCs/>
          <w:sz w:val="26"/>
          <w:szCs w:val="26"/>
          <w:u w:val="single"/>
        </w:rPr>
      </w:pPr>
    </w:p>
    <w:p w14:paraId="4B9F9BE2" w14:textId="797A57A2" w:rsidR="007D5092" w:rsidRPr="00BD6E54" w:rsidRDefault="007D5092" w:rsidP="007D5092">
      <w:pPr>
        <w:ind w:right="95"/>
        <w:rPr>
          <w:b/>
          <w:bCs/>
          <w:sz w:val="26"/>
          <w:szCs w:val="26"/>
        </w:rPr>
      </w:pPr>
      <w:r w:rsidRPr="00BD6E54">
        <w:rPr>
          <w:b/>
          <w:bCs/>
          <w:sz w:val="26"/>
          <w:szCs w:val="26"/>
        </w:rPr>
        <w:t>ΕΠΙΒΛΕΠΩΝ……………………………………….. ΒΑΘΜΙΔΑ……………</w:t>
      </w:r>
      <w:r w:rsidR="00214841">
        <w:rPr>
          <w:b/>
          <w:bCs/>
          <w:sz w:val="26"/>
          <w:szCs w:val="26"/>
        </w:rPr>
        <w:t>…….……….</w:t>
      </w:r>
      <w:r w:rsidRPr="00BD6E54">
        <w:rPr>
          <w:b/>
          <w:bCs/>
          <w:sz w:val="26"/>
          <w:szCs w:val="26"/>
        </w:rPr>
        <w:t>…</w:t>
      </w:r>
      <w:r w:rsidR="003957F2" w:rsidRPr="00BD6E54">
        <w:rPr>
          <w:b/>
          <w:bCs/>
          <w:sz w:val="26"/>
          <w:szCs w:val="26"/>
        </w:rPr>
        <w:t>...</w:t>
      </w:r>
      <w:r w:rsidRPr="00BD6E54">
        <w:rPr>
          <w:b/>
          <w:bCs/>
          <w:sz w:val="26"/>
          <w:szCs w:val="26"/>
        </w:rPr>
        <w:t>….……………</w:t>
      </w:r>
    </w:p>
    <w:p w14:paraId="452C000C" w14:textId="5682F83E" w:rsidR="007D5092" w:rsidRPr="00BD6E54" w:rsidRDefault="007D5092" w:rsidP="007D5092">
      <w:pPr>
        <w:ind w:right="95"/>
        <w:rPr>
          <w:b/>
          <w:bCs/>
          <w:sz w:val="26"/>
          <w:szCs w:val="26"/>
        </w:rPr>
      </w:pPr>
      <w:r w:rsidRPr="00BD6E54">
        <w:rPr>
          <w:b/>
          <w:bCs/>
          <w:sz w:val="26"/>
          <w:szCs w:val="26"/>
        </w:rPr>
        <w:t>ΗΜΕΡΟΜΗΝΙΑ ΠΑΡΟΥΣΙΑΣΗΣ………………………………………………</w:t>
      </w:r>
      <w:r w:rsidR="00214841">
        <w:rPr>
          <w:b/>
          <w:bCs/>
          <w:sz w:val="26"/>
          <w:szCs w:val="26"/>
        </w:rPr>
        <w:t>………..</w:t>
      </w:r>
      <w:r w:rsidRPr="00BD6E54">
        <w:rPr>
          <w:b/>
          <w:bCs/>
          <w:sz w:val="26"/>
          <w:szCs w:val="26"/>
        </w:rPr>
        <w:t>…</w:t>
      </w:r>
      <w:r w:rsidR="003957F2" w:rsidRPr="00BD6E54">
        <w:rPr>
          <w:b/>
          <w:bCs/>
          <w:sz w:val="26"/>
          <w:szCs w:val="26"/>
        </w:rPr>
        <w:t>..</w:t>
      </w:r>
      <w:r w:rsidRPr="00BD6E54">
        <w:rPr>
          <w:b/>
          <w:bCs/>
          <w:sz w:val="26"/>
          <w:szCs w:val="26"/>
        </w:rPr>
        <w:t>…</w:t>
      </w:r>
      <w:r w:rsidR="00214841">
        <w:rPr>
          <w:b/>
          <w:bCs/>
          <w:sz w:val="26"/>
          <w:szCs w:val="26"/>
        </w:rPr>
        <w:t>..</w:t>
      </w:r>
      <w:r w:rsidRPr="00BD6E54">
        <w:rPr>
          <w:b/>
          <w:bCs/>
          <w:sz w:val="26"/>
          <w:szCs w:val="26"/>
        </w:rPr>
        <w:t>….…..…….</w:t>
      </w:r>
    </w:p>
    <w:p w14:paraId="440AA91F" w14:textId="77777777" w:rsidR="007D5092" w:rsidRPr="00BD6E54" w:rsidRDefault="007D5092" w:rsidP="007D5092">
      <w:pPr>
        <w:spacing w:after="0" w:line="240" w:lineRule="auto"/>
        <w:ind w:left="-900" w:right="-1054"/>
        <w:rPr>
          <w:b/>
          <w:bCs/>
          <w:sz w:val="26"/>
          <w:szCs w:val="26"/>
        </w:rPr>
      </w:pPr>
    </w:p>
    <w:tbl>
      <w:tblPr>
        <w:tblW w:w="89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83"/>
        <w:gridCol w:w="7011"/>
      </w:tblGrid>
      <w:tr w:rsidR="007D5092" w:rsidRPr="00BD6E54" w14:paraId="5CE38A81" w14:textId="77777777" w:rsidTr="007D5092">
        <w:trPr>
          <w:trHeight w:val="618"/>
          <w:jc w:val="center"/>
        </w:trPr>
        <w:tc>
          <w:tcPr>
            <w:tcW w:w="1901" w:type="dxa"/>
            <w:tcBorders>
              <w:bottom w:val="single" w:sz="4" w:space="0" w:color="auto"/>
            </w:tcBorders>
            <w:vAlign w:val="center"/>
          </w:tcPr>
          <w:p w14:paraId="6806DF27" w14:textId="77777777" w:rsidR="007D5092" w:rsidRPr="00BD6E54" w:rsidRDefault="007D5092" w:rsidP="007D5092">
            <w:pPr>
              <w:spacing w:after="0" w:line="240" w:lineRule="auto"/>
              <w:ind w:right="-13"/>
              <w:jc w:val="center"/>
              <w:rPr>
                <w:b/>
                <w:bCs/>
                <w:sz w:val="26"/>
                <w:szCs w:val="26"/>
              </w:rPr>
            </w:pPr>
            <w:r w:rsidRPr="00BD6E54">
              <w:rPr>
                <w:b/>
                <w:bCs/>
                <w:sz w:val="26"/>
                <w:szCs w:val="26"/>
              </w:rPr>
              <w:t>ΑΜ ΦΟΙΤΗΤΗ/ΤΡΙΑΣ</w:t>
            </w:r>
          </w:p>
        </w:tc>
        <w:tc>
          <w:tcPr>
            <w:tcW w:w="7093" w:type="dxa"/>
            <w:tcBorders>
              <w:bottom w:val="single" w:sz="4" w:space="0" w:color="auto"/>
            </w:tcBorders>
            <w:vAlign w:val="center"/>
          </w:tcPr>
          <w:p w14:paraId="6AABD3A6" w14:textId="77777777" w:rsidR="007D5092" w:rsidRPr="00BD6E54" w:rsidRDefault="007D5092" w:rsidP="007D5092">
            <w:pPr>
              <w:spacing w:after="0" w:line="240" w:lineRule="auto"/>
              <w:ind w:right="39"/>
              <w:jc w:val="center"/>
              <w:rPr>
                <w:b/>
                <w:bCs/>
                <w:sz w:val="26"/>
                <w:szCs w:val="26"/>
              </w:rPr>
            </w:pPr>
            <w:r w:rsidRPr="00BD6E54">
              <w:rPr>
                <w:b/>
                <w:bCs/>
                <w:sz w:val="26"/>
                <w:szCs w:val="26"/>
              </w:rPr>
              <w:t>ΟΝΟΜΑΤΕΠΩΝΥΜΟ</w:t>
            </w:r>
          </w:p>
        </w:tc>
      </w:tr>
      <w:tr w:rsidR="007D5092" w:rsidRPr="00BD6E54" w14:paraId="348EF940" w14:textId="77777777" w:rsidTr="007D5092">
        <w:trPr>
          <w:trHeight w:val="576"/>
          <w:jc w:val="center"/>
        </w:trPr>
        <w:tc>
          <w:tcPr>
            <w:tcW w:w="1901" w:type="dxa"/>
            <w:vAlign w:val="center"/>
          </w:tcPr>
          <w:p w14:paraId="204552BA" w14:textId="77777777" w:rsidR="007D5092" w:rsidRPr="00BD6E54" w:rsidRDefault="007D5092" w:rsidP="007D5092">
            <w:pPr>
              <w:spacing w:after="0" w:line="240" w:lineRule="auto"/>
              <w:ind w:right="-76"/>
              <w:jc w:val="center"/>
              <w:rPr>
                <w:b/>
                <w:bCs/>
                <w:sz w:val="26"/>
                <w:szCs w:val="26"/>
              </w:rPr>
            </w:pPr>
          </w:p>
        </w:tc>
        <w:tc>
          <w:tcPr>
            <w:tcW w:w="7093" w:type="dxa"/>
            <w:vAlign w:val="center"/>
          </w:tcPr>
          <w:p w14:paraId="1E837793" w14:textId="77777777" w:rsidR="007D5092" w:rsidRPr="00BD6E54" w:rsidRDefault="007D5092" w:rsidP="007D5092">
            <w:pPr>
              <w:spacing w:after="0" w:line="240" w:lineRule="auto"/>
              <w:ind w:right="-76"/>
              <w:jc w:val="center"/>
              <w:rPr>
                <w:b/>
                <w:bCs/>
                <w:sz w:val="26"/>
                <w:szCs w:val="26"/>
              </w:rPr>
            </w:pPr>
          </w:p>
        </w:tc>
      </w:tr>
    </w:tbl>
    <w:p w14:paraId="6BFCE497" w14:textId="77777777" w:rsidR="007D5092" w:rsidRDefault="007D5092" w:rsidP="007D5092">
      <w:pPr>
        <w:spacing w:after="0" w:line="240" w:lineRule="auto"/>
        <w:ind w:left="-900" w:right="-1054"/>
        <w:rPr>
          <w:b/>
          <w:bCs/>
          <w:sz w:val="28"/>
          <w:szCs w:val="28"/>
        </w:rPr>
      </w:pPr>
    </w:p>
    <w:tbl>
      <w:tblPr>
        <w:tblW w:w="907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47"/>
        <w:gridCol w:w="7431"/>
      </w:tblGrid>
      <w:tr w:rsidR="007D5092" w:rsidRPr="00BC50D6" w14:paraId="7CE42DBB" w14:textId="77777777" w:rsidTr="007D5092">
        <w:trPr>
          <w:trHeight w:val="631"/>
          <w:jc w:val="center"/>
        </w:trPr>
        <w:tc>
          <w:tcPr>
            <w:tcW w:w="1647" w:type="dxa"/>
            <w:tcBorders>
              <w:bottom w:val="single" w:sz="4" w:space="0" w:color="auto"/>
            </w:tcBorders>
            <w:vAlign w:val="center"/>
          </w:tcPr>
          <w:p w14:paraId="5FDA549D" w14:textId="22976E97" w:rsidR="007D5092" w:rsidRPr="00BC50D6" w:rsidRDefault="007D5092" w:rsidP="00BD6E54">
            <w:pPr>
              <w:spacing w:after="0" w:line="240" w:lineRule="auto"/>
              <w:ind w:right="-13"/>
              <w:jc w:val="center"/>
              <w:rPr>
                <w:b/>
                <w:bCs/>
                <w:sz w:val="26"/>
                <w:szCs w:val="26"/>
              </w:rPr>
            </w:pPr>
            <w:r>
              <w:rPr>
                <w:b/>
                <w:bCs/>
                <w:sz w:val="26"/>
                <w:szCs w:val="26"/>
              </w:rPr>
              <w:t>ΤΙΤΛΟΣ ΠΤΥΧΙΑΚΗΣ ΕΡΓΑΣΙΑΣ</w:t>
            </w:r>
            <w:r w:rsidR="00C87EAD">
              <w:rPr>
                <w:b/>
                <w:bCs/>
                <w:sz w:val="26"/>
                <w:szCs w:val="26"/>
              </w:rPr>
              <w:t xml:space="preserve"> </w:t>
            </w:r>
          </w:p>
        </w:tc>
        <w:tc>
          <w:tcPr>
            <w:tcW w:w="7431" w:type="dxa"/>
            <w:tcBorders>
              <w:bottom w:val="single" w:sz="4" w:space="0" w:color="auto"/>
            </w:tcBorders>
            <w:vAlign w:val="center"/>
          </w:tcPr>
          <w:p w14:paraId="16E0756D" w14:textId="77777777" w:rsidR="00BD6E54" w:rsidRPr="00BD6E54" w:rsidRDefault="00BD6E54" w:rsidP="00BD6E54">
            <w:pPr>
              <w:spacing w:after="0"/>
              <w:ind w:right="-76"/>
              <w:rPr>
                <w:bCs/>
                <w:szCs w:val="28"/>
              </w:rPr>
            </w:pPr>
            <w:r w:rsidRPr="00BD6E54">
              <w:rPr>
                <w:bCs/>
                <w:szCs w:val="28"/>
              </w:rPr>
              <w:t>Ελληνικά:</w:t>
            </w:r>
          </w:p>
          <w:p w14:paraId="3C0585E1" w14:textId="77777777" w:rsidR="00BD6E54" w:rsidRPr="00BD6E54" w:rsidRDefault="00BD6E54" w:rsidP="00BD6E54">
            <w:pPr>
              <w:spacing w:after="0"/>
              <w:ind w:right="-76"/>
              <w:rPr>
                <w:bCs/>
                <w:szCs w:val="28"/>
              </w:rPr>
            </w:pPr>
          </w:p>
          <w:p w14:paraId="3AEDD3D1" w14:textId="77777777" w:rsidR="00BD6E54" w:rsidRPr="00BD6E54" w:rsidRDefault="00BD6E54" w:rsidP="00BD6E54">
            <w:pPr>
              <w:spacing w:after="0"/>
              <w:ind w:right="-76"/>
              <w:rPr>
                <w:bCs/>
                <w:szCs w:val="28"/>
              </w:rPr>
            </w:pPr>
            <w:r w:rsidRPr="00BD6E54">
              <w:rPr>
                <w:bCs/>
                <w:szCs w:val="28"/>
              </w:rPr>
              <w:t>Αγγλικά:</w:t>
            </w:r>
          </w:p>
          <w:p w14:paraId="55ECEA45" w14:textId="77777777" w:rsidR="007D5092" w:rsidRPr="00BC50D6" w:rsidRDefault="007D5092" w:rsidP="007D5092">
            <w:pPr>
              <w:spacing w:after="0" w:line="240" w:lineRule="auto"/>
              <w:ind w:right="39"/>
              <w:jc w:val="center"/>
              <w:rPr>
                <w:b/>
                <w:bCs/>
                <w:sz w:val="26"/>
                <w:szCs w:val="26"/>
              </w:rPr>
            </w:pPr>
          </w:p>
        </w:tc>
      </w:tr>
    </w:tbl>
    <w:p w14:paraId="28B342A7" w14:textId="77777777" w:rsidR="007D5092" w:rsidRDefault="007D5092" w:rsidP="007D5092">
      <w:pPr>
        <w:spacing w:after="0"/>
        <w:ind w:right="-1054"/>
        <w:rPr>
          <w:b/>
          <w:bCs/>
          <w:sz w:val="28"/>
          <w:szCs w:val="28"/>
        </w:rPr>
      </w:pPr>
    </w:p>
    <w:tbl>
      <w:tblPr>
        <w:tblW w:w="91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64"/>
        <w:gridCol w:w="284"/>
        <w:gridCol w:w="850"/>
        <w:gridCol w:w="993"/>
        <w:gridCol w:w="1275"/>
        <w:gridCol w:w="1734"/>
      </w:tblGrid>
      <w:tr w:rsidR="00C87EAD" w:rsidRPr="006604CA" w14:paraId="565F817A" w14:textId="77777777" w:rsidTr="00BD6E54">
        <w:trPr>
          <w:trHeight w:val="189"/>
          <w:jc w:val="center"/>
        </w:trPr>
        <w:tc>
          <w:tcPr>
            <w:tcW w:w="3964" w:type="dxa"/>
            <w:vAlign w:val="center"/>
          </w:tcPr>
          <w:p w14:paraId="553B3F6F" w14:textId="1CDB1F9F" w:rsidR="00C87EAD" w:rsidRPr="000B37C1" w:rsidRDefault="00C87EAD" w:rsidP="006604CA">
            <w:pPr>
              <w:spacing w:after="0"/>
              <w:ind w:right="-76"/>
              <w:jc w:val="center"/>
              <w:rPr>
                <w:b/>
                <w:bCs/>
                <w:sz w:val="24"/>
                <w:szCs w:val="24"/>
              </w:rPr>
            </w:pPr>
            <w:r w:rsidRPr="000B37C1">
              <w:rPr>
                <w:b/>
                <w:bCs/>
                <w:sz w:val="24"/>
                <w:szCs w:val="24"/>
              </w:rPr>
              <w:t>Επιλ</w:t>
            </w:r>
            <w:r w:rsidR="00AD7C7E" w:rsidRPr="000B37C1">
              <w:rPr>
                <w:b/>
                <w:bCs/>
                <w:sz w:val="24"/>
                <w:szCs w:val="24"/>
              </w:rPr>
              <w:t xml:space="preserve">ογή του </w:t>
            </w:r>
            <w:r w:rsidR="006604CA" w:rsidRPr="000B37C1">
              <w:rPr>
                <w:b/>
                <w:bCs/>
                <w:sz w:val="24"/>
                <w:szCs w:val="24"/>
              </w:rPr>
              <w:t xml:space="preserve">χρονικού διαστήματος </w:t>
            </w:r>
            <w:r w:rsidRPr="000B37C1">
              <w:rPr>
                <w:b/>
                <w:sz w:val="24"/>
                <w:szCs w:val="24"/>
              </w:rPr>
              <w:t xml:space="preserve"> μετά την παρέλευση του οποίου </w:t>
            </w:r>
            <w:r w:rsidR="006604CA" w:rsidRPr="000B37C1">
              <w:rPr>
                <w:b/>
                <w:sz w:val="24"/>
                <w:szCs w:val="24"/>
              </w:rPr>
              <w:t>μπορεί να</w:t>
            </w:r>
            <w:r w:rsidRPr="000B37C1">
              <w:rPr>
                <w:b/>
                <w:sz w:val="24"/>
                <w:szCs w:val="24"/>
              </w:rPr>
              <w:t xml:space="preserve"> αναρτηθεί η πτυχιακή εργασία στο Ιδρυματικό Αποθετήριο</w:t>
            </w:r>
            <w:r w:rsidR="00BD6E54" w:rsidRPr="000B37C1">
              <w:rPr>
                <w:sz w:val="24"/>
                <w:szCs w:val="24"/>
              </w:rPr>
              <w:t xml:space="preserve"> (μία επιλογή)</w:t>
            </w:r>
          </w:p>
        </w:tc>
        <w:tc>
          <w:tcPr>
            <w:tcW w:w="1134" w:type="dxa"/>
            <w:gridSpan w:val="2"/>
            <w:vAlign w:val="center"/>
          </w:tcPr>
          <w:p w14:paraId="5CFD7079" w14:textId="7222B2FB" w:rsidR="00C87EAD" w:rsidRPr="000B37C1" w:rsidRDefault="00C87EAD" w:rsidP="00C87EAD">
            <w:pPr>
              <w:spacing w:after="0"/>
              <w:ind w:right="-76"/>
              <w:jc w:val="center"/>
              <w:rPr>
                <w:bCs/>
                <w:sz w:val="24"/>
                <w:szCs w:val="24"/>
              </w:rPr>
            </w:pPr>
            <w:r w:rsidRPr="000B37C1">
              <w:rPr>
                <w:bCs/>
                <w:sz w:val="24"/>
                <w:szCs w:val="24"/>
              </w:rPr>
              <w:t>1 έτος</w:t>
            </w:r>
          </w:p>
        </w:tc>
        <w:tc>
          <w:tcPr>
            <w:tcW w:w="993" w:type="dxa"/>
            <w:vAlign w:val="center"/>
          </w:tcPr>
          <w:p w14:paraId="01D0B910" w14:textId="61421702" w:rsidR="00C87EAD" w:rsidRPr="000B37C1" w:rsidRDefault="00C87EAD" w:rsidP="00C87EAD">
            <w:pPr>
              <w:spacing w:after="0"/>
              <w:ind w:right="-76"/>
              <w:jc w:val="center"/>
              <w:rPr>
                <w:bCs/>
                <w:sz w:val="24"/>
                <w:szCs w:val="24"/>
              </w:rPr>
            </w:pPr>
            <w:r w:rsidRPr="000B37C1">
              <w:rPr>
                <w:bCs/>
                <w:sz w:val="24"/>
                <w:szCs w:val="24"/>
              </w:rPr>
              <w:t>2 έτη</w:t>
            </w:r>
          </w:p>
        </w:tc>
        <w:tc>
          <w:tcPr>
            <w:tcW w:w="1275" w:type="dxa"/>
            <w:vAlign w:val="center"/>
          </w:tcPr>
          <w:p w14:paraId="3F584BE4" w14:textId="1AA916EC" w:rsidR="00C87EAD" w:rsidRPr="000B37C1" w:rsidRDefault="00C87EAD" w:rsidP="00C87EAD">
            <w:pPr>
              <w:spacing w:after="0"/>
              <w:ind w:right="-76"/>
              <w:jc w:val="center"/>
              <w:rPr>
                <w:bCs/>
                <w:sz w:val="24"/>
                <w:szCs w:val="24"/>
              </w:rPr>
            </w:pPr>
            <w:r w:rsidRPr="000B37C1">
              <w:rPr>
                <w:bCs/>
                <w:sz w:val="24"/>
                <w:szCs w:val="24"/>
              </w:rPr>
              <w:t>3 έτη</w:t>
            </w:r>
          </w:p>
        </w:tc>
        <w:tc>
          <w:tcPr>
            <w:tcW w:w="1734" w:type="dxa"/>
            <w:vAlign w:val="center"/>
          </w:tcPr>
          <w:p w14:paraId="396442B2" w14:textId="7E9EF826" w:rsidR="00C87EAD" w:rsidRPr="000B37C1" w:rsidRDefault="00BD6E54" w:rsidP="00C87EAD">
            <w:pPr>
              <w:spacing w:after="0"/>
              <w:ind w:right="-76"/>
              <w:jc w:val="center"/>
              <w:rPr>
                <w:bCs/>
                <w:sz w:val="24"/>
                <w:szCs w:val="24"/>
              </w:rPr>
            </w:pPr>
            <w:r w:rsidRPr="000B37C1">
              <w:rPr>
                <w:bCs/>
                <w:sz w:val="24"/>
                <w:szCs w:val="24"/>
              </w:rPr>
              <w:t>Άμεση ανάρτηση</w:t>
            </w:r>
          </w:p>
        </w:tc>
      </w:tr>
      <w:tr w:rsidR="00BD6E54" w:rsidRPr="00BC50D6" w14:paraId="52359E7B" w14:textId="77777777" w:rsidTr="00D52BE6">
        <w:trPr>
          <w:trHeight w:val="189"/>
          <w:jc w:val="center"/>
        </w:trPr>
        <w:tc>
          <w:tcPr>
            <w:tcW w:w="9100" w:type="dxa"/>
            <w:gridSpan w:val="6"/>
            <w:vAlign w:val="center"/>
          </w:tcPr>
          <w:p w14:paraId="567C44D7" w14:textId="77777777" w:rsidR="00BD6E54" w:rsidRDefault="00BD6E54" w:rsidP="00BD6E54">
            <w:pPr>
              <w:spacing w:after="0"/>
              <w:ind w:right="-76"/>
              <w:rPr>
                <w:bCs/>
              </w:rPr>
            </w:pPr>
          </w:p>
          <w:p w14:paraId="47A9A542" w14:textId="7E993467" w:rsidR="00BD6E54" w:rsidRPr="00BD6E54" w:rsidRDefault="00BD6E54" w:rsidP="00BD6E54">
            <w:pPr>
              <w:spacing w:after="0"/>
              <w:ind w:right="-76"/>
              <w:rPr>
                <w:bCs/>
                <w:sz w:val="26"/>
                <w:szCs w:val="26"/>
              </w:rPr>
            </w:pPr>
            <w:r w:rsidRPr="00BD6E54">
              <w:rPr>
                <w:bCs/>
              </w:rPr>
              <w:t>Επισυνάπτεται ενιαίο αρχείο PDF με το πλήρες κείμενο της πτυχιακής</w:t>
            </w:r>
            <w:r>
              <w:rPr>
                <w:bCs/>
              </w:rPr>
              <w:t xml:space="preserve"> εργασίας </w:t>
            </w:r>
          </w:p>
        </w:tc>
      </w:tr>
      <w:tr w:rsidR="00BD6E54" w:rsidRPr="00BC50D6" w14:paraId="4400A2E5" w14:textId="77777777" w:rsidTr="00BD6E54">
        <w:trPr>
          <w:trHeight w:val="189"/>
          <w:jc w:val="center"/>
        </w:trPr>
        <w:tc>
          <w:tcPr>
            <w:tcW w:w="4248" w:type="dxa"/>
            <w:gridSpan w:val="2"/>
            <w:tcBorders>
              <w:bottom w:val="single" w:sz="4" w:space="0" w:color="auto"/>
            </w:tcBorders>
            <w:vAlign w:val="center"/>
          </w:tcPr>
          <w:p w14:paraId="4F5E08CD" w14:textId="49D06BD5" w:rsidR="00BD6E54" w:rsidRDefault="00BD6E54" w:rsidP="00BD6E54">
            <w:pPr>
              <w:spacing w:after="0"/>
              <w:ind w:right="-76"/>
              <w:rPr>
                <w:bCs/>
              </w:rPr>
            </w:pPr>
            <w:r>
              <w:rPr>
                <w:bCs/>
              </w:rPr>
              <w:t>Ο Ε</w:t>
            </w:r>
            <w:r w:rsidRPr="00BD6E54">
              <w:rPr>
                <w:bCs/>
              </w:rPr>
              <w:t xml:space="preserve">πιβλέπων </w:t>
            </w:r>
            <w:r>
              <w:rPr>
                <w:bCs/>
              </w:rPr>
              <w:t>–</w:t>
            </w:r>
            <w:r w:rsidRPr="00BD6E54">
              <w:rPr>
                <w:bCs/>
              </w:rPr>
              <w:t xml:space="preserve"> Υπογραφή</w:t>
            </w:r>
          </w:p>
          <w:p w14:paraId="6C3F7173" w14:textId="77777777" w:rsidR="00BD6E54" w:rsidRDefault="00BD6E54" w:rsidP="00BD6E54">
            <w:pPr>
              <w:spacing w:after="0"/>
              <w:ind w:right="-76"/>
              <w:rPr>
                <w:bCs/>
              </w:rPr>
            </w:pPr>
          </w:p>
          <w:p w14:paraId="0037077F" w14:textId="0112F56D" w:rsidR="00BD6E54" w:rsidRPr="00BD6E54" w:rsidRDefault="00BD6E54" w:rsidP="00BD6E54">
            <w:pPr>
              <w:spacing w:after="0"/>
              <w:ind w:right="-76"/>
              <w:rPr>
                <w:bCs/>
              </w:rPr>
            </w:pPr>
          </w:p>
        </w:tc>
        <w:tc>
          <w:tcPr>
            <w:tcW w:w="4852" w:type="dxa"/>
            <w:gridSpan w:val="4"/>
            <w:tcBorders>
              <w:bottom w:val="single" w:sz="4" w:space="0" w:color="auto"/>
            </w:tcBorders>
            <w:vAlign w:val="center"/>
          </w:tcPr>
          <w:p w14:paraId="0E52953D" w14:textId="6C66F969" w:rsidR="00BD6E54" w:rsidRDefault="00BD6E54" w:rsidP="00BD6E54">
            <w:pPr>
              <w:spacing w:after="0"/>
              <w:ind w:right="-76"/>
              <w:rPr>
                <w:bCs/>
                <w:szCs w:val="26"/>
              </w:rPr>
            </w:pPr>
            <w:r w:rsidRPr="00BD6E54">
              <w:rPr>
                <w:bCs/>
                <w:szCs w:val="26"/>
              </w:rPr>
              <w:t>Ο/Η φοιτητής/</w:t>
            </w:r>
            <w:proofErr w:type="spellStart"/>
            <w:r w:rsidRPr="00BD6E54">
              <w:rPr>
                <w:bCs/>
                <w:szCs w:val="26"/>
              </w:rPr>
              <w:t>τρια</w:t>
            </w:r>
            <w:proofErr w:type="spellEnd"/>
            <w:r w:rsidRPr="00BD6E54">
              <w:rPr>
                <w:bCs/>
                <w:szCs w:val="26"/>
              </w:rPr>
              <w:t xml:space="preserve"> </w:t>
            </w:r>
            <w:r>
              <w:rPr>
                <w:bCs/>
                <w:szCs w:val="26"/>
              </w:rPr>
              <w:t>–</w:t>
            </w:r>
            <w:r w:rsidRPr="00BD6E54">
              <w:rPr>
                <w:bCs/>
                <w:szCs w:val="26"/>
              </w:rPr>
              <w:t xml:space="preserve"> Υπογραφή</w:t>
            </w:r>
          </w:p>
          <w:p w14:paraId="1CE39A21" w14:textId="77777777" w:rsidR="00BD6E54" w:rsidRPr="00BD6E54" w:rsidRDefault="00BD6E54" w:rsidP="00BD6E54">
            <w:pPr>
              <w:spacing w:after="0"/>
              <w:ind w:right="-76"/>
              <w:rPr>
                <w:bCs/>
                <w:sz w:val="26"/>
                <w:szCs w:val="26"/>
              </w:rPr>
            </w:pPr>
          </w:p>
          <w:p w14:paraId="621B14FA" w14:textId="45BD682E" w:rsidR="00BD6E54" w:rsidRDefault="00BD6E54" w:rsidP="00C87EAD">
            <w:pPr>
              <w:spacing w:after="0"/>
              <w:ind w:right="-76"/>
              <w:jc w:val="center"/>
              <w:rPr>
                <w:bCs/>
                <w:sz w:val="26"/>
                <w:szCs w:val="26"/>
              </w:rPr>
            </w:pPr>
          </w:p>
        </w:tc>
      </w:tr>
    </w:tbl>
    <w:p w14:paraId="28F704DB" w14:textId="77777777" w:rsidR="007D5092" w:rsidRPr="008040F0" w:rsidRDefault="007D5092" w:rsidP="007D5092">
      <w:pPr>
        <w:spacing w:after="0"/>
        <w:ind w:left="-900" w:right="-1054"/>
        <w:rPr>
          <w:b/>
          <w:bCs/>
          <w:sz w:val="28"/>
          <w:szCs w:val="28"/>
        </w:rPr>
      </w:pPr>
    </w:p>
    <w:p w14:paraId="27820FBD" w14:textId="77777777" w:rsidR="007D5092" w:rsidRDefault="007D5092" w:rsidP="007D5092">
      <w:pPr>
        <w:spacing w:after="0"/>
        <w:ind w:left="-900" w:right="-1054"/>
        <w:rPr>
          <w:b/>
          <w:bCs/>
          <w:sz w:val="28"/>
          <w:szCs w:val="28"/>
        </w:rPr>
      </w:pPr>
    </w:p>
    <w:p w14:paraId="43A298C1" w14:textId="77777777" w:rsidR="007D5092" w:rsidRPr="00BD6E54" w:rsidRDefault="007D5092" w:rsidP="007E5BE3">
      <w:pPr>
        <w:spacing w:after="0"/>
        <w:ind w:right="-1054"/>
        <w:rPr>
          <w:bCs/>
          <w:sz w:val="28"/>
          <w:szCs w:val="28"/>
        </w:rPr>
      </w:pPr>
      <w:r w:rsidRPr="00BD6E54">
        <w:rPr>
          <w:bCs/>
          <w:szCs w:val="28"/>
        </w:rPr>
        <w:t>Βόλος,  ……../………/……………</w:t>
      </w:r>
      <w:r w:rsidRPr="00BD6E54">
        <w:rPr>
          <w:bCs/>
          <w:sz w:val="28"/>
          <w:szCs w:val="28"/>
        </w:rPr>
        <w:tab/>
      </w:r>
    </w:p>
    <w:p w14:paraId="5323A600" w14:textId="77777777" w:rsidR="007D5092" w:rsidRPr="007D5092" w:rsidRDefault="007D5092" w:rsidP="007D5092">
      <w:pPr>
        <w:spacing w:after="0"/>
      </w:pPr>
    </w:p>
    <w:sectPr w:rsidR="007D5092" w:rsidRPr="007D5092" w:rsidSect="00F454BB">
      <w:footerReference w:type="default" r:id="rId13"/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FA10ED" w14:textId="77777777" w:rsidR="009304A9" w:rsidRDefault="009304A9" w:rsidP="001504DD">
      <w:pPr>
        <w:spacing w:after="0" w:line="240" w:lineRule="auto"/>
      </w:pPr>
      <w:r>
        <w:separator/>
      </w:r>
    </w:p>
  </w:endnote>
  <w:endnote w:type="continuationSeparator" w:id="0">
    <w:p w14:paraId="39E576D0" w14:textId="77777777" w:rsidR="009304A9" w:rsidRDefault="009304A9" w:rsidP="001504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Warnock Pro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B51D7A" w14:textId="148C7C1A" w:rsidR="007C15D7" w:rsidRDefault="007C15D7">
    <w:pPr>
      <w:pStyle w:val="a4"/>
      <w:jc w:val="right"/>
    </w:pPr>
  </w:p>
  <w:p w14:paraId="0B3898CE" w14:textId="77777777" w:rsidR="007C15D7" w:rsidRDefault="007C15D7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70BE8D" w14:textId="77777777" w:rsidR="009304A9" w:rsidRDefault="009304A9" w:rsidP="001504DD">
      <w:pPr>
        <w:spacing w:after="0" w:line="240" w:lineRule="auto"/>
      </w:pPr>
      <w:r>
        <w:separator/>
      </w:r>
    </w:p>
  </w:footnote>
  <w:footnote w:type="continuationSeparator" w:id="0">
    <w:p w14:paraId="0090FC40" w14:textId="77777777" w:rsidR="009304A9" w:rsidRDefault="009304A9" w:rsidP="001504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singleLevel"/>
    <w:tmpl w:val="00000002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1174" w:hanging="360"/>
      </w:pPr>
      <w:rPr>
        <w:rFonts w:ascii="Symbol" w:hAnsi="Symbol"/>
      </w:rPr>
    </w:lvl>
  </w:abstractNum>
  <w:abstractNum w:abstractNumId="1" w15:restartNumberingAfterBreak="0">
    <w:nsid w:val="0000000A"/>
    <w:multiLevelType w:val="singleLevel"/>
    <w:tmpl w:val="0000000A"/>
    <w:name w:val="WW8Num9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2" w15:restartNumberingAfterBreak="0">
    <w:nsid w:val="0000000C"/>
    <w:multiLevelType w:val="multilevel"/>
    <w:tmpl w:val="37D4214C"/>
    <w:name w:val="WW8Num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000001E"/>
    <w:multiLevelType w:val="singleLevel"/>
    <w:tmpl w:val="0000001E"/>
    <w:name w:val="WW8Num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</w:abstractNum>
  <w:abstractNum w:abstractNumId="4" w15:restartNumberingAfterBreak="0">
    <w:nsid w:val="00000020"/>
    <w:multiLevelType w:val="singleLevel"/>
    <w:tmpl w:val="00000020"/>
    <w:name w:val="WW8Num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008F1981"/>
    <w:multiLevelType w:val="hybridMultilevel"/>
    <w:tmpl w:val="7B8AF37A"/>
    <w:lvl w:ilvl="0" w:tplc="CE1816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1C801DA"/>
    <w:multiLevelType w:val="hybridMultilevel"/>
    <w:tmpl w:val="501EE1F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A5A9B1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67449E1"/>
    <w:multiLevelType w:val="hybridMultilevel"/>
    <w:tmpl w:val="E0F0E062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A5A9B1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9C91B22"/>
    <w:multiLevelType w:val="multilevel"/>
    <w:tmpl w:val="C5F6F46E"/>
    <w:lvl w:ilvl="0">
      <w:start w:val="1"/>
      <w:numFmt w:val="upperRoman"/>
      <w:lvlText w:val="%1."/>
      <w:lvlJc w:val="right"/>
      <w:pPr>
        <w:ind w:left="720" w:hanging="360"/>
      </w:pPr>
      <w:rPr>
        <w:b w:val="0"/>
        <w:i w:val="0"/>
        <w:iCs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  <w:b w:val="0"/>
      </w:rPr>
    </w:lvl>
  </w:abstractNum>
  <w:abstractNum w:abstractNumId="9" w15:restartNumberingAfterBreak="0">
    <w:nsid w:val="22554905"/>
    <w:multiLevelType w:val="hybridMultilevel"/>
    <w:tmpl w:val="39A6EFC4"/>
    <w:lvl w:ilvl="0" w:tplc="04080005">
      <w:start w:val="1"/>
      <w:numFmt w:val="bullet"/>
      <w:lvlText w:val=""/>
      <w:lvlJc w:val="left"/>
      <w:pPr>
        <w:ind w:left="78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" w15:restartNumberingAfterBreak="0">
    <w:nsid w:val="3AF2107B"/>
    <w:multiLevelType w:val="hybridMultilevel"/>
    <w:tmpl w:val="1DE2ECF4"/>
    <w:lvl w:ilvl="0" w:tplc="FF38C6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A5A9B1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04058B"/>
    <w:multiLevelType w:val="hybridMultilevel"/>
    <w:tmpl w:val="6C8E0392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A5A9B1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F04D78"/>
    <w:multiLevelType w:val="hybridMultilevel"/>
    <w:tmpl w:val="21088AAA"/>
    <w:lvl w:ilvl="0" w:tplc="39889BF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8B604C"/>
    <w:multiLevelType w:val="hybridMultilevel"/>
    <w:tmpl w:val="4680ED64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A5A9B1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7190FB94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C3618E9"/>
    <w:multiLevelType w:val="multilevel"/>
    <w:tmpl w:val="3F446EFC"/>
    <w:styleLink w:val="1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6FF723B4"/>
    <w:multiLevelType w:val="hybridMultilevel"/>
    <w:tmpl w:val="DA84AC72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2C2709"/>
    <w:multiLevelType w:val="hybridMultilevel"/>
    <w:tmpl w:val="D710189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B85E24">
      <w:start w:val="2"/>
      <w:numFmt w:val="bullet"/>
      <w:lvlText w:val="•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9150335">
    <w:abstractNumId w:val="14"/>
  </w:num>
  <w:num w:numId="2" w16cid:durableId="1968655482">
    <w:abstractNumId w:val="11"/>
  </w:num>
  <w:num w:numId="3" w16cid:durableId="297338777">
    <w:abstractNumId w:val="10"/>
  </w:num>
  <w:num w:numId="4" w16cid:durableId="1396195709">
    <w:abstractNumId w:val="6"/>
  </w:num>
  <w:num w:numId="5" w16cid:durableId="1077284421">
    <w:abstractNumId w:val="7"/>
  </w:num>
  <w:num w:numId="6" w16cid:durableId="82655861">
    <w:abstractNumId w:val="13"/>
  </w:num>
  <w:num w:numId="7" w16cid:durableId="1205962">
    <w:abstractNumId w:val="12"/>
  </w:num>
  <w:num w:numId="8" w16cid:durableId="8876163">
    <w:abstractNumId w:val="5"/>
  </w:num>
  <w:num w:numId="9" w16cid:durableId="1503424171">
    <w:abstractNumId w:val="8"/>
  </w:num>
  <w:num w:numId="10" w16cid:durableId="2037653664">
    <w:abstractNumId w:val="16"/>
  </w:num>
  <w:num w:numId="11" w16cid:durableId="1058936909">
    <w:abstractNumId w:val="9"/>
  </w:num>
  <w:num w:numId="12" w16cid:durableId="1836991971">
    <w:abstractNumId w:val="1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NzU3MTUyNTewNDZW0lEKTi0uzszPAykwNqwFAE7zMJ8tAAAA"/>
  </w:docVars>
  <w:rsids>
    <w:rsidRoot w:val="00BE2668"/>
    <w:rsid w:val="00001F20"/>
    <w:rsid w:val="00002D3D"/>
    <w:rsid w:val="00004190"/>
    <w:rsid w:val="000042FF"/>
    <w:rsid w:val="000078E5"/>
    <w:rsid w:val="0001162A"/>
    <w:rsid w:val="00012008"/>
    <w:rsid w:val="00012162"/>
    <w:rsid w:val="0001621E"/>
    <w:rsid w:val="00016E85"/>
    <w:rsid w:val="00020B50"/>
    <w:rsid w:val="000305E2"/>
    <w:rsid w:val="00030C0C"/>
    <w:rsid w:val="0003176E"/>
    <w:rsid w:val="00033BB8"/>
    <w:rsid w:val="00033CB5"/>
    <w:rsid w:val="000342D3"/>
    <w:rsid w:val="0003543D"/>
    <w:rsid w:val="00035899"/>
    <w:rsid w:val="00035D26"/>
    <w:rsid w:val="00037804"/>
    <w:rsid w:val="000502A1"/>
    <w:rsid w:val="00052480"/>
    <w:rsid w:val="00055428"/>
    <w:rsid w:val="000558C2"/>
    <w:rsid w:val="00056E4A"/>
    <w:rsid w:val="000571B4"/>
    <w:rsid w:val="000627A2"/>
    <w:rsid w:val="00070C87"/>
    <w:rsid w:val="00071A64"/>
    <w:rsid w:val="00072DAE"/>
    <w:rsid w:val="00074310"/>
    <w:rsid w:val="0007472B"/>
    <w:rsid w:val="00075CA2"/>
    <w:rsid w:val="00076610"/>
    <w:rsid w:val="000827E5"/>
    <w:rsid w:val="00082861"/>
    <w:rsid w:val="000837B1"/>
    <w:rsid w:val="000860E9"/>
    <w:rsid w:val="000873FA"/>
    <w:rsid w:val="000901A0"/>
    <w:rsid w:val="0009034A"/>
    <w:rsid w:val="00090CE8"/>
    <w:rsid w:val="00092C64"/>
    <w:rsid w:val="000932C1"/>
    <w:rsid w:val="00095847"/>
    <w:rsid w:val="00096038"/>
    <w:rsid w:val="00096B61"/>
    <w:rsid w:val="000A441E"/>
    <w:rsid w:val="000A6703"/>
    <w:rsid w:val="000A782A"/>
    <w:rsid w:val="000B37C1"/>
    <w:rsid w:val="000B3A83"/>
    <w:rsid w:val="000B5034"/>
    <w:rsid w:val="000B5B0B"/>
    <w:rsid w:val="000C0EE0"/>
    <w:rsid w:val="000C2FE2"/>
    <w:rsid w:val="000C47EA"/>
    <w:rsid w:val="000D27D7"/>
    <w:rsid w:val="000D372A"/>
    <w:rsid w:val="000D4B35"/>
    <w:rsid w:val="000D4E00"/>
    <w:rsid w:val="000E096A"/>
    <w:rsid w:val="000E663C"/>
    <w:rsid w:val="000F0D10"/>
    <w:rsid w:val="000F4A4F"/>
    <w:rsid w:val="000F4DAD"/>
    <w:rsid w:val="000F55DE"/>
    <w:rsid w:val="000F6C65"/>
    <w:rsid w:val="000F74F4"/>
    <w:rsid w:val="001005BF"/>
    <w:rsid w:val="001051AE"/>
    <w:rsid w:val="00105F27"/>
    <w:rsid w:val="00111E3B"/>
    <w:rsid w:val="00123C9E"/>
    <w:rsid w:val="0013097B"/>
    <w:rsid w:val="00136054"/>
    <w:rsid w:val="00136062"/>
    <w:rsid w:val="00140B93"/>
    <w:rsid w:val="00142925"/>
    <w:rsid w:val="0014343F"/>
    <w:rsid w:val="001438B0"/>
    <w:rsid w:val="001470BE"/>
    <w:rsid w:val="0014769E"/>
    <w:rsid w:val="001504DD"/>
    <w:rsid w:val="00150F5E"/>
    <w:rsid w:val="00153EC7"/>
    <w:rsid w:val="001626E6"/>
    <w:rsid w:val="001665B3"/>
    <w:rsid w:val="00170D82"/>
    <w:rsid w:val="00174AD1"/>
    <w:rsid w:val="00174DAF"/>
    <w:rsid w:val="0017508C"/>
    <w:rsid w:val="001769F5"/>
    <w:rsid w:val="001775B7"/>
    <w:rsid w:val="0018008D"/>
    <w:rsid w:val="001802D3"/>
    <w:rsid w:val="0018209B"/>
    <w:rsid w:val="001831E6"/>
    <w:rsid w:val="001844F4"/>
    <w:rsid w:val="001877B3"/>
    <w:rsid w:val="00190E6B"/>
    <w:rsid w:val="00194743"/>
    <w:rsid w:val="00197F1F"/>
    <w:rsid w:val="001A0631"/>
    <w:rsid w:val="001A14BE"/>
    <w:rsid w:val="001A15C3"/>
    <w:rsid w:val="001A5BDD"/>
    <w:rsid w:val="001B1255"/>
    <w:rsid w:val="001B3E92"/>
    <w:rsid w:val="001B505A"/>
    <w:rsid w:val="001B58C2"/>
    <w:rsid w:val="001C04AE"/>
    <w:rsid w:val="001C1E11"/>
    <w:rsid w:val="001C371C"/>
    <w:rsid w:val="001C44F9"/>
    <w:rsid w:val="001C527C"/>
    <w:rsid w:val="001C607E"/>
    <w:rsid w:val="001D3CFC"/>
    <w:rsid w:val="001D580C"/>
    <w:rsid w:val="001E0096"/>
    <w:rsid w:val="001E35AF"/>
    <w:rsid w:val="001E493C"/>
    <w:rsid w:val="001E6A87"/>
    <w:rsid w:val="001E6F00"/>
    <w:rsid w:val="001F1A35"/>
    <w:rsid w:val="001F5A51"/>
    <w:rsid w:val="001F6EC9"/>
    <w:rsid w:val="0020010C"/>
    <w:rsid w:val="00203D4F"/>
    <w:rsid w:val="002070BD"/>
    <w:rsid w:val="00213BE9"/>
    <w:rsid w:val="00214841"/>
    <w:rsid w:val="00221988"/>
    <w:rsid w:val="002268E3"/>
    <w:rsid w:val="0023223B"/>
    <w:rsid w:val="0023238C"/>
    <w:rsid w:val="002369B5"/>
    <w:rsid w:val="00244E03"/>
    <w:rsid w:val="00244EF0"/>
    <w:rsid w:val="002459BF"/>
    <w:rsid w:val="002477F3"/>
    <w:rsid w:val="002513D0"/>
    <w:rsid w:val="002516DD"/>
    <w:rsid w:val="00255ADD"/>
    <w:rsid w:val="00267A6C"/>
    <w:rsid w:val="00270E1F"/>
    <w:rsid w:val="00271153"/>
    <w:rsid w:val="0027297B"/>
    <w:rsid w:val="002827DD"/>
    <w:rsid w:val="00284963"/>
    <w:rsid w:val="00284B90"/>
    <w:rsid w:val="00284F82"/>
    <w:rsid w:val="002861A5"/>
    <w:rsid w:val="00291AFC"/>
    <w:rsid w:val="0029684F"/>
    <w:rsid w:val="002975F8"/>
    <w:rsid w:val="002A17FE"/>
    <w:rsid w:val="002A2F16"/>
    <w:rsid w:val="002A46DC"/>
    <w:rsid w:val="002B2B53"/>
    <w:rsid w:val="002B2E6D"/>
    <w:rsid w:val="002B47BB"/>
    <w:rsid w:val="002B5423"/>
    <w:rsid w:val="002C06D9"/>
    <w:rsid w:val="002C3D6F"/>
    <w:rsid w:val="002C597C"/>
    <w:rsid w:val="002C5995"/>
    <w:rsid w:val="002C699F"/>
    <w:rsid w:val="002C7D5A"/>
    <w:rsid w:val="002C7E35"/>
    <w:rsid w:val="002D5C8D"/>
    <w:rsid w:val="002D6C99"/>
    <w:rsid w:val="002D6F76"/>
    <w:rsid w:val="002E31EE"/>
    <w:rsid w:val="002E5EC8"/>
    <w:rsid w:val="002F0AE0"/>
    <w:rsid w:val="002F66E7"/>
    <w:rsid w:val="002F6E84"/>
    <w:rsid w:val="00302A1C"/>
    <w:rsid w:val="00304D4B"/>
    <w:rsid w:val="00311351"/>
    <w:rsid w:val="00311479"/>
    <w:rsid w:val="003124FF"/>
    <w:rsid w:val="00312832"/>
    <w:rsid w:val="00315291"/>
    <w:rsid w:val="00317D0A"/>
    <w:rsid w:val="00324A07"/>
    <w:rsid w:val="00331E79"/>
    <w:rsid w:val="0033325E"/>
    <w:rsid w:val="0034143E"/>
    <w:rsid w:val="00343CAC"/>
    <w:rsid w:val="003508CB"/>
    <w:rsid w:val="00350B3F"/>
    <w:rsid w:val="00350B7B"/>
    <w:rsid w:val="00351D36"/>
    <w:rsid w:val="003526A2"/>
    <w:rsid w:val="003532B3"/>
    <w:rsid w:val="00353D11"/>
    <w:rsid w:val="00356395"/>
    <w:rsid w:val="00356B15"/>
    <w:rsid w:val="00362D55"/>
    <w:rsid w:val="00362D85"/>
    <w:rsid w:val="00362ED4"/>
    <w:rsid w:val="00364E35"/>
    <w:rsid w:val="003652E3"/>
    <w:rsid w:val="00366F77"/>
    <w:rsid w:val="00375C14"/>
    <w:rsid w:val="003821B7"/>
    <w:rsid w:val="003840F1"/>
    <w:rsid w:val="003902E7"/>
    <w:rsid w:val="00390818"/>
    <w:rsid w:val="003954C3"/>
    <w:rsid w:val="003955E4"/>
    <w:rsid w:val="003957F2"/>
    <w:rsid w:val="00395EC0"/>
    <w:rsid w:val="00396189"/>
    <w:rsid w:val="003A109A"/>
    <w:rsid w:val="003A4BA1"/>
    <w:rsid w:val="003A710F"/>
    <w:rsid w:val="003B1D0D"/>
    <w:rsid w:val="003B1E01"/>
    <w:rsid w:val="003B5868"/>
    <w:rsid w:val="003B7ACD"/>
    <w:rsid w:val="003C3023"/>
    <w:rsid w:val="003C63D4"/>
    <w:rsid w:val="003D0612"/>
    <w:rsid w:val="003D6171"/>
    <w:rsid w:val="003D7FF5"/>
    <w:rsid w:val="003E462A"/>
    <w:rsid w:val="003E46D3"/>
    <w:rsid w:val="003E5B2C"/>
    <w:rsid w:val="003F0B2A"/>
    <w:rsid w:val="003F4B7B"/>
    <w:rsid w:val="003F7D61"/>
    <w:rsid w:val="004052C0"/>
    <w:rsid w:val="00405EFD"/>
    <w:rsid w:val="00415910"/>
    <w:rsid w:val="00420E0E"/>
    <w:rsid w:val="00422269"/>
    <w:rsid w:val="004232D7"/>
    <w:rsid w:val="0042383A"/>
    <w:rsid w:val="00424124"/>
    <w:rsid w:val="004244F5"/>
    <w:rsid w:val="00432B55"/>
    <w:rsid w:val="00434CF9"/>
    <w:rsid w:val="004369A4"/>
    <w:rsid w:val="004455D7"/>
    <w:rsid w:val="00446547"/>
    <w:rsid w:val="0045059F"/>
    <w:rsid w:val="004652EB"/>
    <w:rsid w:val="00470829"/>
    <w:rsid w:val="0047206A"/>
    <w:rsid w:val="00472512"/>
    <w:rsid w:val="004878A9"/>
    <w:rsid w:val="0048795C"/>
    <w:rsid w:val="00490611"/>
    <w:rsid w:val="00490E55"/>
    <w:rsid w:val="004950C9"/>
    <w:rsid w:val="00496796"/>
    <w:rsid w:val="00497BD1"/>
    <w:rsid w:val="004A2EF6"/>
    <w:rsid w:val="004A6987"/>
    <w:rsid w:val="004A7D01"/>
    <w:rsid w:val="004B084F"/>
    <w:rsid w:val="004B5B77"/>
    <w:rsid w:val="004B7E4E"/>
    <w:rsid w:val="004C1D37"/>
    <w:rsid w:val="004C3472"/>
    <w:rsid w:val="004C590F"/>
    <w:rsid w:val="004C5E1E"/>
    <w:rsid w:val="004C60D2"/>
    <w:rsid w:val="004C6445"/>
    <w:rsid w:val="004C7F4B"/>
    <w:rsid w:val="004D01BF"/>
    <w:rsid w:val="004D4A98"/>
    <w:rsid w:val="004D6375"/>
    <w:rsid w:val="004E0932"/>
    <w:rsid w:val="004E0A0E"/>
    <w:rsid w:val="004E4B83"/>
    <w:rsid w:val="004F6E27"/>
    <w:rsid w:val="0050000C"/>
    <w:rsid w:val="00503529"/>
    <w:rsid w:val="00504B8E"/>
    <w:rsid w:val="00507671"/>
    <w:rsid w:val="00510D0B"/>
    <w:rsid w:val="00511143"/>
    <w:rsid w:val="005123C6"/>
    <w:rsid w:val="005126E1"/>
    <w:rsid w:val="005178FB"/>
    <w:rsid w:val="0052027C"/>
    <w:rsid w:val="00522FCE"/>
    <w:rsid w:val="00526714"/>
    <w:rsid w:val="005335D8"/>
    <w:rsid w:val="00537F64"/>
    <w:rsid w:val="0054054F"/>
    <w:rsid w:val="00541DFD"/>
    <w:rsid w:val="005458A5"/>
    <w:rsid w:val="00546D2F"/>
    <w:rsid w:val="005508C4"/>
    <w:rsid w:val="00555160"/>
    <w:rsid w:val="005579E4"/>
    <w:rsid w:val="00560CD1"/>
    <w:rsid w:val="00560E0D"/>
    <w:rsid w:val="00561715"/>
    <w:rsid w:val="0056353F"/>
    <w:rsid w:val="00577F85"/>
    <w:rsid w:val="005816E0"/>
    <w:rsid w:val="00585961"/>
    <w:rsid w:val="0059381B"/>
    <w:rsid w:val="005949A6"/>
    <w:rsid w:val="005A22BC"/>
    <w:rsid w:val="005A54ED"/>
    <w:rsid w:val="005A74E7"/>
    <w:rsid w:val="005B27C0"/>
    <w:rsid w:val="005B48B9"/>
    <w:rsid w:val="005B50C3"/>
    <w:rsid w:val="005C2DA2"/>
    <w:rsid w:val="005C624B"/>
    <w:rsid w:val="005C66CF"/>
    <w:rsid w:val="005C6C7B"/>
    <w:rsid w:val="005C7B60"/>
    <w:rsid w:val="005D3CAF"/>
    <w:rsid w:val="005D7B47"/>
    <w:rsid w:val="005E22DF"/>
    <w:rsid w:val="005E2976"/>
    <w:rsid w:val="005E4433"/>
    <w:rsid w:val="005E497E"/>
    <w:rsid w:val="005E6714"/>
    <w:rsid w:val="005F037D"/>
    <w:rsid w:val="005F05D6"/>
    <w:rsid w:val="005F26DB"/>
    <w:rsid w:val="005F63ED"/>
    <w:rsid w:val="005F7DB2"/>
    <w:rsid w:val="00601C07"/>
    <w:rsid w:val="00603862"/>
    <w:rsid w:val="00606D36"/>
    <w:rsid w:val="0061110B"/>
    <w:rsid w:val="00615B2A"/>
    <w:rsid w:val="0062220B"/>
    <w:rsid w:val="006233A5"/>
    <w:rsid w:val="00623700"/>
    <w:rsid w:val="006268A3"/>
    <w:rsid w:val="00630FC7"/>
    <w:rsid w:val="006311F2"/>
    <w:rsid w:val="006402EB"/>
    <w:rsid w:val="0064230D"/>
    <w:rsid w:val="006450A5"/>
    <w:rsid w:val="006515C3"/>
    <w:rsid w:val="00651EED"/>
    <w:rsid w:val="006543BA"/>
    <w:rsid w:val="00657492"/>
    <w:rsid w:val="006604CA"/>
    <w:rsid w:val="00661D12"/>
    <w:rsid w:val="00662A65"/>
    <w:rsid w:val="00662CD4"/>
    <w:rsid w:val="00664F1F"/>
    <w:rsid w:val="006662D1"/>
    <w:rsid w:val="00666F04"/>
    <w:rsid w:val="0067065F"/>
    <w:rsid w:val="00675350"/>
    <w:rsid w:val="006759D0"/>
    <w:rsid w:val="006801AB"/>
    <w:rsid w:val="00684E70"/>
    <w:rsid w:val="00686A37"/>
    <w:rsid w:val="006904FE"/>
    <w:rsid w:val="00692041"/>
    <w:rsid w:val="006964E3"/>
    <w:rsid w:val="006969E0"/>
    <w:rsid w:val="006A2671"/>
    <w:rsid w:val="006B052F"/>
    <w:rsid w:val="006B091F"/>
    <w:rsid w:val="006B104F"/>
    <w:rsid w:val="006B7127"/>
    <w:rsid w:val="006C0CA7"/>
    <w:rsid w:val="006C253F"/>
    <w:rsid w:val="006C2CBC"/>
    <w:rsid w:val="006C7FCC"/>
    <w:rsid w:val="006D077E"/>
    <w:rsid w:val="006D204D"/>
    <w:rsid w:val="006D5E8F"/>
    <w:rsid w:val="006D76E9"/>
    <w:rsid w:val="006E3094"/>
    <w:rsid w:val="006E3C95"/>
    <w:rsid w:val="006E45FC"/>
    <w:rsid w:val="006E4AC4"/>
    <w:rsid w:val="006F0D9C"/>
    <w:rsid w:val="006F5662"/>
    <w:rsid w:val="007073EC"/>
    <w:rsid w:val="00707D19"/>
    <w:rsid w:val="007144DF"/>
    <w:rsid w:val="00721A2C"/>
    <w:rsid w:val="00732D7D"/>
    <w:rsid w:val="00734890"/>
    <w:rsid w:val="00736CF2"/>
    <w:rsid w:val="0073726E"/>
    <w:rsid w:val="00741D59"/>
    <w:rsid w:val="00743864"/>
    <w:rsid w:val="00751C59"/>
    <w:rsid w:val="00753568"/>
    <w:rsid w:val="00755CA5"/>
    <w:rsid w:val="00765EFD"/>
    <w:rsid w:val="00766EF3"/>
    <w:rsid w:val="00772161"/>
    <w:rsid w:val="007743D1"/>
    <w:rsid w:val="007867F8"/>
    <w:rsid w:val="00787600"/>
    <w:rsid w:val="007876D1"/>
    <w:rsid w:val="00787E2D"/>
    <w:rsid w:val="007934CE"/>
    <w:rsid w:val="00794952"/>
    <w:rsid w:val="00795A2F"/>
    <w:rsid w:val="00796DD4"/>
    <w:rsid w:val="007A26AF"/>
    <w:rsid w:val="007A2876"/>
    <w:rsid w:val="007A7B30"/>
    <w:rsid w:val="007B3DEB"/>
    <w:rsid w:val="007B60DE"/>
    <w:rsid w:val="007C15D7"/>
    <w:rsid w:val="007C7D01"/>
    <w:rsid w:val="007D5092"/>
    <w:rsid w:val="007D5F29"/>
    <w:rsid w:val="007D7AB3"/>
    <w:rsid w:val="007E17AB"/>
    <w:rsid w:val="007E22A7"/>
    <w:rsid w:val="007E4731"/>
    <w:rsid w:val="007E4E9C"/>
    <w:rsid w:val="007E5BE3"/>
    <w:rsid w:val="007E654C"/>
    <w:rsid w:val="007F0667"/>
    <w:rsid w:val="007F378C"/>
    <w:rsid w:val="007F40EE"/>
    <w:rsid w:val="007F4B30"/>
    <w:rsid w:val="007F4FC9"/>
    <w:rsid w:val="007F78CC"/>
    <w:rsid w:val="00800BFF"/>
    <w:rsid w:val="008040A8"/>
    <w:rsid w:val="00804A4A"/>
    <w:rsid w:val="00805B10"/>
    <w:rsid w:val="0080603E"/>
    <w:rsid w:val="00807218"/>
    <w:rsid w:val="00810452"/>
    <w:rsid w:val="00812745"/>
    <w:rsid w:val="00815479"/>
    <w:rsid w:val="008159C1"/>
    <w:rsid w:val="008176E0"/>
    <w:rsid w:val="00817A5A"/>
    <w:rsid w:val="008225FC"/>
    <w:rsid w:val="008238F2"/>
    <w:rsid w:val="0084335C"/>
    <w:rsid w:val="00844F61"/>
    <w:rsid w:val="0084515B"/>
    <w:rsid w:val="00847751"/>
    <w:rsid w:val="00847BA8"/>
    <w:rsid w:val="0085099F"/>
    <w:rsid w:val="00851D90"/>
    <w:rsid w:val="00853269"/>
    <w:rsid w:val="0086091F"/>
    <w:rsid w:val="00860DE0"/>
    <w:rsid w:val="00866B72"/>
    <w:rsid w:val="00874EB5"/>
    <w:rsid w:val="008751E2"/>
    <w:rsid w:val="0088227B"/>
    <w:rsid w:val="00882F49"/>
    <w:rsid w:val="00883C8B"/>
    <w:rsid w:val="00886F47"/>
    <w:rsid w:val="00896A9A"/>
    <w:rsid w:val="00897CED"/>
    <w:rsid w:val="008A08B4"/>
    <w:rsid w:val="008A178E"/>
    <w:rsid w:val="008A3AD3"/>
    <w:rsid w:val="008B00B8"/>
    <w:rsid w:val="008C01F6"/>
    <w:rsid w:val="008D1BA3"/>
    <w:rsid w:val="008D447F"/>
    <w:rsid w:val="008E4AA4"/>
    <w:rsid w:val="008E4EA5"/>
    <w:rsid w:val="008E5831"/>
    <w:rsid w:val="008F507B"/>
    <w:rsid w:val="00907FC3"/>
    <w:rsid w:val="00912300"/>
    <w:rsid w:val="00912BD2"/>
    <w:rsid w:val="00912EC0"/>
    <w:rsid w:val="00913B11"/>
    <w:rsid w:val="009158E6"/>
    <w:rsid w:val="00915DE1"/>
    <w:rsid w:val="00917D8B"/>
    <w:rsid w:val="00927F14"/>
    <w:rsid w:val="009304A9"/>
    <w:rsid w:val="00934F32"/>
    <w:rsid w:val="00943714"/>
    <w:rsid w:val="009439DF"/>
    <w:rsid w:val="009440EC"/>
    <w:rsid w:val="00951883"/>
    <w:rsid w:val="00954F4E"/>
    <w:rsid w:val="00955D1F"/>
    <w:rsid w:val="009562C3"/>
    <w:rsid w:val="00957657"/>
    <w:rsid w:val="00961AB6"/>
    <w:rsid w:val="009662D6"/>
    <w:rsid w:val="00970442"/>
    <w:rsid w:val="009723CA"/>
    <w:rsid w:val="00973200"/>
    <w:rsid w:val="00976001"/>
    <w:rsid w:val="009762F9"/>
    <w:rsid w:val="009875E6"/>
    <w:rsid w:val="009A6998"/>
    <w:rsid w:val="009B109A"/>
    <w:rsid w:val="009B24EE"/>
    <w:rsid w:val="009C6C3A"/>
    <w:rsid w:val="009C7088"/>
    <w:rsid w:val="009D40CF"/>
    <w:rsid w:val="009D4A6C"/>
    <w:rsid w:val="009D72E2"/>
    <w:rsid w:val="009E3AE2"/>
    <w:rsid w:val="009F5C83"/>
    <w:rsid w:val="009F6CF6"/>
    <w:rsid w:val="00A01D50"/>
    <w:rsid w:val="00A0571D"/>
    <w:rsid w:val="00A067B6"/>
    <w:rsid w:val="00A06AE9"/>
    <w:rsid w:val="00A14A52"/>
    <w:rsid w:val="00A15A6F"/>
    <w:rsid w:val="00A23B61"/>
    <w:rsid w:val="00A24679"/>
    <w:rsid w:val="00A250A0"/>
    <w:rsid w:val="00A252C9"/>
    <w:rsid w:val="00A25A0D"/>
    <w:rsid w:val="00A27111"/>
    <w:rsid w:val="00A27425"/>
    <w:rsid w:val="00A36828"/>
    <w:rsid w:val="00A44D34"/>
    <w:rsid w:val="00A44EE9"/>
    <w:rsid w:val="00A4517C"/>
    <w:rsid w:val="00A45AAE"/>
    <w:rsid w:val="00A465CB"/>
    <w:rsid w:val="00A46BB3"/>
    <w:rsid w:val="00A50E4D"/>
    <w:rsid w:val="00A531F8"/>
    <w:rsid w:val="00A5341C"/>
    <w:rsid w:val="00A543B7"/>
    <w:rsid w:val="00A5703F"/>
    <w:rsid w:val="00A571B7"/>
    <w:rsid w:val="00A6347D"/>
    <w:rsid w:val="00A674D9"/>
    <w:rsid w:val="00A7190F"/>
    <w:rsid w:val="00A72015"/>
    <w:rsid w:val="00A7445E"/>
    <w:rsid w:val="00A75F83"/>
    <w:rsid w:val="00A80515"/>
    <w:rsid w:val="00A86E89"/>
    <w:rsid w:val="00A900D5"/>
    <w:rsid w:val="00A9047B"/>
    <w:rsid w:val="00A93780"/>
    <w:rsid w:val="00A94A0F"/>
    <w:rsid w:val="00A965BA"/>
    <w:rsid w:val="00A966C4"/>
    <w:rsid w:val="00A9677F"/>
    <w:rsid w:val="00AA0C0A"/>
    <w:rsid w:val="00AA2CFC"/>
    <w:rsid w:val="00AA3283"/>
    <w:rsid w:val="00AA4A90"/>
    <w:rsid w:val="00AA61E8"/>
    <w:rsid w:val="00AA6F16"/>
    <w:rsid w:val="00AA73F7"/>
    <w:rsid w:val="00AA7CE2"/>
    <w:rsid w:val="00AB10B6"/>
    <w:rsid w:val="00AB19C2"/>
    <w:rsid w:val="00AB4652"/>
    <w:rsid w:val="00AB60B9"/>
    <w:rsid w:val="00AC38C9"/>
    <w:rsid w:val="00AC4949"/>
    <w:rsid w:val="00AC67A3"/>
    <w:rsid w:val="00AC72AF"/>
    <w:rsid w:val="00AD427D"/>
    <w:rsid w:val="00AD7C7E"/>
    <w:rsid w:val="00AE0605"/>
    <w:rsid w:val="00AE0B2F"/>
    <w:rsid w:val="00AE0EFE"/>
    <w:rsid w:val="00AE278E"/>
    <w:rsid w:val="00AE2943"/>
    <w:rsid w:val="00AE3748"/>
    <w:rsid w:val="00AE5676"/>
    <w:rsid w:val="00AF7082"/>
    <w:rsid w:val="00B00A54"/>
    <w:rsid w:val="00B00CC2"/>
    <w:rsid w:val="00B01633"/>
    <w:rsid w:val="00B10BF7"/>
    <w:rsid w:val="00B11115"/>
    <w:rsid w:val="00B11A68"/>
    <w:rsid w:val="00B13CEE"/>
    <w:rsid w:val="00B14F7A"/>
    <w:rsid w:val="00B151D7"/>
    <w:rsid w:val="00B174AF"/>
    <w:rsid w:val="00B226BD"/>
    <w:rsid w:val="00B2713D"/>
    <w:rsid w:val="00B302D5"/>
    <w:rsid w:val="00B3100F"/>
    <w:rsid w:val="00B31055"/>
    <w:rsid w:val="00B33CD3"/>
    <w:rsid w:val="00B35A7B"/>
    <w:rsid w:val="00B41320"/>
    <w:rsid w:val="00B433E0"/>
    <w:rsid w:val="00B441EA"/>
    <w:rsid w:val="00B45402"/>
    <w:rsid w:val="00B51080"/>
    <w:rsid w:val="00B53D56"/>
    <w:rsid w:val="00B54ADD"/>
    <w:rsid w:val="00B604E3"/>
    <w:rsid w:val="00B61971"/>
    <w:rsid w:val="00B6272B"/>
    <w:rsid w:val="00B6489E"/>
    <w:rsid w:val="00B70D96"/>
    <w:rsid w:val="00B74A46"/>
    <w:rsid w:val="00B755C8"/>
    <w:rsid w:val="00B804E4"/>
    <w:rsid w:val="00B8216E"/>
    <w:rsid w:val="00B8590D"/>
    <w:rsid w:val="00B85CFC"/>
    <w:rsid w:val="00B92920"/>
    <w:rsid w:val="00B93077"/>
    <w:rsid w:val="00B9673B"/>
    <w:rsid w:val="00B975E9"/>
    <w:rsid w:val="00BA33B7"/>
    <w:rsid w:val="00BA550E"/>
    <w:rsid w:val="00BA7475"/>
    <w:rsid w:val="00BB3240"/>
    <w:rsid w:val="00BB5340"/>
    <w:rsid w:val="00BB67B4"/>
    <w:rsid w:val="00BB7F09"/>
    <w:rsid w:val="00BC1944"/>
    <w:rsid w:val="00BC3136"/>
    <w:rsid w:val="00BC517E"/>
    <w:rsid w:val="00BD1AAE"/>
    <w:rsid w:val="00BD1D7B"/>
    <w:rsid w:val="00BD2013"/>
    <w:rsid w:val="00BD2AAA"/>
    <w:rsid w:val="00BD4A53"/>
    <w:rsid w:val="00BD6E54"/>
    <w:rsid w:val="00BE0A54"/>
    <w:rsid w:val="00BE2139"/>
    <w:rsid w:val="00BE2668"/>
    <w:rsid w:val="00BE5AF7"/>
    <w:rsid w:val="00BE6DC0"/>
    <w:rsid w:val="00BE73BA"/>
    <w:rsid w:val="00BE7E2F"/>
    <w:rsid w:val="00BF5562"/>
    <w:rsid w:val="00BF6B96"/>
    <w:rsid w:val="00BF7426"/>
    <w:rsid w:val="00C01766"/>
    <w:rsid w:val="00C01C47"/>
    <w:rsid w:val="00C02125"/>
    <w:rsid w:val="00C1030E"/>
    <w:rsid w:val="00C1258F"/>
    <w:rsid w:val="00C132ED"/>
    <w:rsid w:val="00C2576A"/>
    <w:rsid w:val="00C27F0E"/>
    <w:rsid w:val="00C31545"/>
    <w:rsid w:val="00C32218"/>
    <w:rsid w:val="00C515B9"/>
    <w:rsid w:val="00C6079A"/>
    <w:rsid w:val="00C61756"/>
    <w:rsid w:val="00C644E7"/>
    <w:rsid w:val="00C66C2C"/>
    <w:rsid w:val="00C670FA"/>
    <w:rsid w:val="00C71711"/>
    <w:rsid w:val="00C73A50"/>
    <w:rsid w:val="00C74063"/>
    <w:rsid w:val="00C76175"/>
    <w:rsid w:val="00C77176"/>
    <w:rsid w:val="00C854DA"/>
    <w:rsid w:val="00C85FE1"/>
    <w:rsid w:val="00C87EAD"/>
    <w:rsid w:val="00C9122A"/>
    <w:rsid w:val="00C91407"/>
    <w:rsid w:val="00C9627B"/>
    <w:rsid w:val="00CA053A"/>
    <w:rsid w:val="00CA064F"/>
    <w:rsid w:val="00CA17D5"/>
    <w:rsid w:val="00CA279C"/>
    <w:rsid w:val="00CA41BC"/>
    <w:rsid w:val="00CA57A5"/>
    <w:rsid w:val="00CA615D"/>
    <w:rsid w:val="00CA6F74"/>
    <w:rsid w:val="00CA7572"/>
    <w:rsid w:val="00CA7763"/>
    <w:rsid w:val="00CB0A79"/>
    <w:rsid w:val="00CB5731"/>
    <w:rsid w:val="00CC0563"/>
    <w:rsid w:val="00CC154D"/>
    <w:rsid w:val="00CC4696"/>
    <w:rsid w:val="00CD174B"/>
    <w:rsid w:val="00CD3D05"/>
    <w:rsid w:val="00CD6D51"/>
    <w:rsid w:val="00CE10D4"/>
    <w:rsid w:val="00CE1450"/>
    <w:rsid w:val="00CE68CD"/>
    <w:rsid w:val="00CE72D2"/>
    <w:rsid w:val="00CE7FA8"/>
    <w:rsid w:val="00CF219D"/>
    <w:rsid w:val="00CF3494"/>
    <w:rsid w:val="00CF4B10"/>
    <w:rsid w:val="00CF69B6"/>
    <w:rsid w:val="00D01D69"/>
    <w:rsid w:val="00D0305F"/>
    <w:rsid w:val="00D055AA"/>
    <w:rsid w:val="00D059D8"/>
    <w:rsid w:val="00D16761"/>
    <w:rsid w:val="00D169D1"/>
    <w:rsid w:val="00D178F7"/>
    <w:rsid w:val="00D17F74"/>
    <w:rsid w:val="00D2006F"/>
    <w:rsid w:val="00D211C2"/>
    <w:rsid w:val="00D220E8"/>
    <w:rsid w:val="00D255BA"/>
    <w:rsid w:val="00D30886"/>
    <w:rsid w:val="00D32C63"/>
    <w:rsid w:val="00D34839"/>
    <w:rsid w:val="00D356BD"/>
    <w:rsid w:val="00D37357"/>
    <w:rsid w:val="00D41D5A"/>
    <w:rsid w:val="00D4272F"/>
    <w:rsid w:val="00D43776"/>
    <w:rsid w:val="00D4453B"/>
    <w:rsid w:val="00D4508C"/>
    <w:rsid w:val="00D46C89"/>
    <w:rsid w:val="00D521C2"/>
    <w:rsid w:val="00D53573"/>
    <w:rsid w:val="00D54F05"/>
    <w:rsid w:val="00D63677"/>
    <w:rsid w:val="00D65F19"/>
    <w:rsid w:val="00D6656A"/>
    <w:rsid w:val="00D666EE"/>
    <w:rsid w:val="00D66A7C"/>
    <w:rsid w:val="00D73B66"/>
    <w:rsid w:val="00D74648"/>
    <w:rsid w:val="00D755C5"/>
    <w:rsid w:val="00D8062F"/>
    <w:rsid w:val="00D820C6"/>
    <w:rsid w:val="00D874C0"/>
    <w:rsid w:val="00D92D9B"/>
    <w:rsid w:val="00D93A33"/>
    <w:rsid w:val="00D93FE2"/>
    <w:rsid w:val="00D95985"/>
    <w:rsid w:val="00D97686"/>
    <w:rsid w:val="00DA045E"/>
    <w:rsid w:val="00DA27D3"/>
    <w:rsid w:val="00DA50B9"/>
    <w:rsid w:val="00DB330B"/>
    <w:rsid w:val="00DB64DA"/>
    <w:rsid w:val="00DB65AB"/>
    <w:rsid w:val="00DB6D88"/>
    <w:rsid w:val="00DB7DA8"/>
    <w:rsid w:val="00DC16FD"/>
    <w:rsid w:val="00DC4BB5"/>
    <w:rsid w:val="00DC60D1"/>
    <w:rsid w:val="00DD05C4"/>
    <w:rsid w:val="00DD2877"/>
    <w:rsid w:val="00DD5C30"/>
    <w:rsid w:val="00DD6432"/>
    <w:rsid w:val="00DD7629"/>
    <w:rsid w:val="00DE071E"/>
    <w:rsid w:val="00DE68BB"/>
    <w:rsid w:val="00DE6910"/>
    <w:rsid w:val="00DE696B"/>
    <w:rsid w:val="00DF1FDA"/>
    <w:rsid w:val="00DF3122"/>
    <w:rsid w:val="00DF439F"/>
    <w:rsid w:val="00DF4779"/>
    <w:rsid w:val="00E10D3D"/>
    <w:rsid w:val="00E11B19"/>
    <w:rsid w:val="00E1597A"/>
    <w:rsid w:val="00E16BA9"/>
    <w:rsid w:val="00E17051"/>
    <w:rsid w:val="00E219BB"/>
    <w:rsid w:val="00E259A8"/>
    <w:rsid w:val="00E25FE5"/>
    <w:rsid w:val="00E263EC"/>
    <w:rsid w:val="00E30413"/>
    <w:rsid w:val="00E31F12"/>
    <w:rsid w:val="00E31FFF"/>
    <w:rsid w:val="00E32495"/>
    <w:rsid w:val="00E34DFF"/>
    <w:rsid w:val="00E406F9"/>
    <w:rsid w:val="00E40809"/>
    <w:rsid w:val="00E43DA6"/>
    <w:rsid w:val="00E51609"/>
    <w:rsid w:val="00E52750"/>
    <w:rsid w:val="00E601D9"/>
    <w:rsid w:val="00E63F0F"/>
    <w:rsid w:val="00E646D7"/>
    <w:rsid w:val="00E710E6"/>
    <w:rsid w:val="00E732AE"/>
    <w:rsid w:val="00E8127E"/>
    <w:rsid w:val="00E86956"/>
    <w:rsid w:val="00E87991"/>
    <w:rsid w:val="00E907B6"/>
    <w:rsid w:val="00E9260C"/>
    <w:rsid w:val="00E92648"/>
    <w:rsid w:val="00E92AD6"/>
    <w:rsid w:val="00E94458"/>
    <w:rsid w:val="00EA0F52"/>
    <w:rsid w:val="00EA320A"/>
    <w:rsid w:val="00EA3F2C"/>
    <w:rsid w:val="00EA4DC9"/>
    <w:rsid w:val="00EA6F01"/>
    <w:rsid w:val="00EB3091"/>
    <w:rsid w:val="00EB7336"/>
    <w:rsid w:val="00EC081C"/>
    <w:rsid w:val="00EC29D9"/>
    <w:rsid w:val="00EC3302"/>
    <w:rsid w:val="00EC61C2"/>
    <w:rsid w:val="00ED1282"/>
    <w:rsid w:val="00ED2002"/>
    <w:rsid w:val="00ED4C99"/>
    <w:rsid w:val="00ED4E4B"/>
    <w:rsid w:val="00ED75BF"/>
    <w:rsid w:val="00EE09AF"/>
    <w:rsid w:val="00EE3224"/>
    <w:rsid w:val="00EE4435"/>
    <w:rsid w:val="00EE6140"/>
    <w:rsid w:val="00EF1295"/>
    <w:rsid w:val="00EF3F8E"/>
    <w:rsid w:val="00F058AF"/>
    <w:rsid w:val="00F07E11"/>
    <w:rsid w:val="00F10476"/>
    <w:rsid w:val="00F15ED5"/>
    <w:rsid w:val="00F17783"/>
    <w:rsid w:val="00F200D6"/>
    <w:rsid w:val="00F22492"/>
    <w:rsid w:val="00F309BB"/>
    <w:rsid w:val="00F341D2"/>
    <w:rsid w:val="00F3539D"/>
    <w:rsid w:val="00F454BB"/>
    <w:rsid w:val="00F45508"/>
    <w:rsid w:val="00F4674F"/>
    <w:rsid w:val="00F476DE"/>
    <w:rsid w:val="00F5784D"/>
    <w:rsid w:val="00F57DA5"/>
    <w:rsid w:val="00F6037C"/>
    <w:rsid w:val="00F62507"/>
    <w:rsid w:val="00F641A0"/>
    <w:rsid w:val="00F64B28"/>
    <w:rsid w:val="00F64CA6"/>
    <w:rsid w:val="00F70F79"/>
    <w:rsid w:val="00F71135"/>
    <w:rsid w:val="00F7192E"/>
    <w:rsid w:val="00F84D3D"/>
    <w:rsid w:val="00F86A11"/>
    <w:rsid w:val="00F90E5F"/>
    <w:rsid w:val="00F9783B"/>
    <w:rsid w:val="00F97A2B"/>
    <w:rsid w:val="00FA2AC5"/>
    <w:rsid w:val="00FA6844"/>
    <w:rsid w:val="00FA7594"/>
    <w:rsid w:val="00FB227F"/>
    <w:rsid w:val="00FC12A9"/>
    <w:rsid w:val="00FC2D67"/>
    <w:rsid w:val="00FC3169"/>
    <w:rsid w:val="00FC3861"/>
    <w:rsid w:val="00FC5FA6"/>
    <w:rsid w:val="00FC6DDF"/>
    <w:rsid w:val="00FC7A59"/>
    <w:rsid w:val="00FD08FA"/>
    <w:rsid w:val="00FD0F86"/>
    <w:rsid w:val="00FD2C39"/>
    <w:rsid w:val="00FD36FA"/>
    <w:rsid w:val="00FD4682"/>
    <w:rsid w:val="00FD6F94"/>
    <w:rsid w:val="00FE2772"/>
    <w:rsid w:val="00FE35B7"/>
    <w:rsid w:val="00FF28A4"/>
    <w:rsid w:val="00FF5807"/>
    <w:rsid w:val="00FF62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FDE7AC3"/>
  <w15:chartTrackingRefBased/>
  <w15:docId w15:val="{35A2689B-2BDF-4EB4-9D89-B6B066B82C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D6E54"/>
  </w:style>
  <w:style w:type="paragraph" w:styleId="10">
    <w:name w:val="heading 1"/>
    <w:basedOn w:val="a"/>
    <w:next w:val="a"/>
    <w:link w:val="1Char"/>
    <w:uiPriority w:val="9"/>
    <w:qFormat/>
    <w:rsid w:val="00B6272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B6272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Char"/>
    <w:uiPriority w:val="9"/>
    <w:unhideWhenUsed/>
    <w:qFormat/>
    <w:rsid w:val="004C590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Char"/>
    <w:uiPriority w:val="9"/>
    <w:unhideWhenUsed/>
    <w:qFormat/>
    <w:rsid w:val="002B47B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Char"/>
    <w:uiPriority w:val="9"/>
    <w:qFormat/>
    <w:rsid w:val="006A2671"/>
    <w:pPr>
      <w:pBdr>
        <w:left w:val="dotted" w:sz="4" w:space="2" w:color="438086"/>
        <w:bottom w:val="dotted" w:sz="4" w:space="2" w:color="438086"/>
      </w:pBdr>
      <w:spacing w:before="200" w:after="100" w:line="240" w:lineRule="auto"/>
      <w:ind w:left="86"/>
      <w:contextualSpacing/>
      <w:outlineLvl w:val="4"/>
    </w:pPr>
    <w:rPr>
      <w:rFonts w:ascii="Calibri" w:eastAsia="Times New Roman" w:hAnsi="Calibri" w:cs="Times New Roman"/>
      <w:b/>
      <w:bCs/>
      <w:i/>
      <w:iCs/>
      <w:color w:val="325F64"/>
    </w:rPr>
  </w:style>
  <w:style w:type="paragraph" w:styleId="6">
    <w:name w:val="heading 6"/>
    <w:basedOn w:val="a"/>
    <w:next w:val="a"/>
    <w:link w:val="6Char"/>
    <w:uiPriority w:val="9"/>
    <w:qFormat/>
    <w:rsid w:val="006A2671"/>
    <w:pPr>
      <w:pBdr>
        <w:bottom w:val="single" w:sz="4" w:space="2" w:color="ACD2D5"/>
      </w:pBdr>
      <w:spacing w:before="200" w:after="100" w:line="240" w:lineRule="auto"/>
      <w:contextualSpacing/>
      <w:outlineLvl w:val="5"/>
    </w:pPr>
    <w:rPr>
      <w:rFonts w:ascii="Calibri" w:eastAsia="Times New Roman" w:hAnsi="Calibri" w:cs="Times New Roman"/>
      <w:i/>
      <w:iCs/>
      <w:color w:val="325F64"/>
    </w:rPr>
  </w:style>
  <w:style w:type="paragraph" w:styleId="7">
    <w:name w:val="heading 7"/>
    <w:basedOn w:val="a"/>
    <w:next w:val="a"/>
    <w:link w:val="7Char"/>
    <w:uiPriority w:val="9"/>
    <w:qFormat/>
    <w:rsid w:val="006A2671"/>
    <w:pPr>
      <w:pBdr>
        <w:bottom w:val="dotted" w:sz="4" w:space="2" w:color="83BBC1"/>
      </w:pBdr>
      <w:spacing w:before="200" w:after="100" w:line="240" w:lineRule="auto"/>
      <w:contextualSpacing/>
      <w:outlineLvl w:val="6"/>
    </w:pPr>
    <w:rPr>
      <w:rFonts w:ascii="Calibri" w:eastAsia="Times New Roman" w:hAnsi="Calibri" w:cs="Times New Roman"/>
      <w:i/>
      <w:iCs/>
      <w:color w:val="325F64"/>
    </w:rPr>
  </w:style>
  <w:style w:type="paragraph" w:styleId="8">
    <w:name w:val="heading 8"/>
    <w:basedOn w:val="a"/>
    <w:next w:val="a"/>
    <w:link w:val="8Char"/>
    <w:uiPriority w:val="9"/>
    <w:qFormat/>
    <w:rsid w:val="006A2671"/>
    <w:pPr>
      <w:spacing w:before="200" w:after="100" w:line="240" w:lineRule="auto"/>
      <w:contextualSpacing/>
      <w:outlineLvl w:val="7"/>
    </w:pPr>
    <w:rPr>
      <w:rFonts w:ascii="Calibri" w:eastAsia="Times New Roman" w:hAnsi="Calibri" w:cs="Times New Roman"/>
      <w:i/>
      <w:iCs/>
      <w:color w:val="438086"/>
    </w:rPr>
  </w:style>
  <w:style w:type="paragraph" w:styleId="9">
    <w:name w:val="heading 9"/>
    <w:basedOn w:val="a"/>
    <w:next w:val="a"/>
    <w:link w:val="9Char"/>
    <w:uiPriority w:val="9"/>
    <w:qFormat/>
    <w:rsid w:val="006A2671"/>
    <w:pPr>
      <w:spacing w:before="200" w:after="100" w:line="240" w:lineRule="auto"/>
      <w:contextualSpacing/>
      <w:outlineLvl w:val="8"/>
    </w:pPr>
    <w:rPr>
      <w:rFonts w:ascii="Calibri" w:eastAsia="Times New Roman" w:hAnsi="Calibri" w:cs="Times New Roman"/>
      <w:i/>
      <w:iCs/>
      <w:color w:val="438086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504D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1504DD"/>
  </w:style>
  <w:style w:type="paragraph" w:styleId="a4">
    <w:name w:val="footer"/>
    <w:basedOn w:val="a"/>
    <w:link w:val="Char0"/>
    <w:uiPriority w:val="99"/>
    <w:unhideWhenUsed/>
    <w:rsid w:val="001504D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Υποσέλιδο Char"/>
    <w:basedOn w:val="a0"/>
    <w:link w:val="a4"/>
    <w:uiPriority w:val="99"/>
    <w:rsid w:val="001504DD"/>
  </w:style>
  <w:style w:type="table" w:styleId="a5">
    <w:name w:val="Table Grid"/>
    <w:basedOn w:val="a1"/>
    <w:uiPriority w:val="99"/>
    <w:rsid w:val="00EF1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List Paragraph"/>
    <w:basedOn w:val="a"/>
    <w:uiPriority w:val="34"/>
    <w:qFormat/>
    <w:rsid w:val="00420E0E"/>
    <w:pPr>
      <w:ind w:left="720"/>
      <w:contextualSpacing/>
    </w:pPr>
  </w:style>
  <w:style w:type="paragraph" w:styleId="a7">
    <w:name w:val="Balloon Text"/>
    <w:basedOn w:val="a"/>
    <w:link w:val="Char1"/>
    <w:uiPriority w:val="99"/>
    <w:unhideWhenUsed/>
    <w:rsid w:val="006D07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1">
    <w:name w:val="Κείμενο πλαισίου Char"/>
    <w:basedOn w:val="a0"/>
    <w:link w:val="a7"/>
    <w:uiPriority w:val="99"/>
    <w:rsid w:val="006D077E"/>
    <w:rPr>
      <w:rFonts w:ascii="Segoe UI" w:hAnsi="Segoe UI" w:cs="Segoe UI"/>
      <w:sz w:val="18"/>
      <w:szCs w:val="18"/>
    </w:rPr>
  </w:style>
  <w:style w:type="character" w:styleId="a8">
    <w:name w:val="annotation reference"/>
    <w:basedOn w:val="a0"/>
    <w:uiPriority w:val="99"/>
    <w:unhideWhenUsed/>
    <w:rsid w:val="00497BD1"/>
    <w:rPr>
      <w:sz w:val="16"/>
      <w:szCs w:val="16"/>
    </w:rPr>
  </w:style>
  <w:style w:type="paragraph" w:styleId="a9">
    <w:name w:val="annotation text"/>
    <w:basedOn w:val="a"/>
    <w:link w:val="Char2"/>
    <w:uiPriority w:val="99"/>
    <w:unhideWhenUsed/>
    <w:rsid w:val="00497BD1"/>
    <w:pPr>
      <w:spacing w:line="240" w:lineRule="auto"/>
    </w:pPr>
    <w:rPr>
      <w:sz w:val="20"/>
      <w:szCs w:val="20"/>
    </w:rPr>
  </w:style>
  <w:style w:type="character" w:customStyle="1" w:styleId="Char2">
    <w:name w:val="Κείμενο σχολίου Char"/>
    <w:basedOn w:val="a0"/>
    <w:link w:val="a9"/>
    <w:uiPriority w:val="99"/>
    <w:rsid w:val="00497BD1"/>
    <w:rPr>
      <w:sz w:val="20"/>
      <w:szCs w:val="20"/>
    </w:rPr>
  </w:style>
  <w:style w:type="paragraph" w:styleId="aa">
    <w:name w:val="annotation subject"/>
    <w:basedOn w:val="a9"/>
    <w:next w:val="a9"/>
    <w:link w:val="Char3"/>
    <w:uiPriority w:val="99"/>
    <w:unhideWhenUsed/>
    <w:rsid w:val="00497BD1"/>
    <w:rPr>
      <w:b/>
      <w:bCs/>
    </w:rPr>
  </w:style>
  <w:style w:type="character" w:customStyle="1" w:styleId="Char3">
    <w:name w:val="Θέμα σχολίου Char"/>
    <w:basedOn w:val="Char2"/>
    <w:link w:val="aa"/>
    <w:uiPriority w:val="99"/>
    <w:rsid w:val="00497BD1"/>
    <w:rPr>
      <w:b/>
      <w:bCs/>
      <w:sz w:val="20"/>
      <w:szCs w:val="20"/>
    </w:rPr>
  </w:style>
  <w:style w:type="paragraph" w:styleId="ab">
    <w:name w:val="Revision"/>
    <w:hidden/>
    <w:uiPriority w:val="99"/>
    <w:semiHidden/>
    <w:rsid w:val="00D666EE"/>
    <w:pPr>
      <w:spacing w:after="0" w:line="240" w:lineRule="auto"/>
    </w:pPr>
  </w:style>
  <w:style w:type="paragraph" w:styleId="ac">
    <w:name w:val="No Spacing"/>
    <w:link w:val="Char4"/>
    <w:uiPriority w:val="1"/>
    <w:qFormat/>
    <w:rsid w:val="004C5E1E"/>
    <w:pPr>
      <w:spacing w:after="0" w:line="240" w:lineRule="auto"/>
    </w:pPr>
    <w:rPr>
      <w:rFonts w:eastAsiaTheme="minorEastAsia"/>
      <w:lang w:eastAsia="el-GR"/>
    </w:rPr>
  </w:style>
  <w:style w:type="character" w:customStyle="1" w:styleId="Char4">
    <w:name w:val="Χωρίς διάστιχο Char"/>
    <w:basedOn w:val="a0"/>
    <w:link w:val="ac"/>
    <w:uiPriority w:val="1"/>
    <w:rsid w:val="004C5E1E"/>
    <w:rPr>
      <w:rFonts w:eastAsiaTheme="minorEastAsia"/>
      <w:lang w:eastAsia="el-GR"/>
    </w:rPr>
  </w:style>
  <w:style w:type="character" w:customStyle="1" w:styleId="1Char">
    <w:name w:val="Επικεφαλίδα 1 Char"/>
    <w:basedOn w:val="a0"/>
    <w:link w:val="10"/>
    <w:uiPriority w:val="9"/>
    <w:rsid w:val="00B6272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Char">
    <w:name w:val="Επικεφαλίδα 2 Char"/>
    <w:basedOn w:val="a0"/>
    <w:link w:val="2"/>
    <w:uiPriority w:val="9"/>
    <w:rsid w:val="00B6272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ad">
    <w:name w:val="TOC Heading"/>
    <w:basedOn w:val="10"/>
    <w:next w:val="a"/>
    <w:uiPriority w:val="39"/>
    <w:unhideWhenUsed/>
    <w:qFormat/>
    <w:rsid w:val="00B6272B"/>
    <w:pPr>
      <w:outlineLvl w:val="9"/>
    </w:pPr>
    <w:rPr>
      <w:lang w:eastAsia="el-GR"/>
    </w:rPr>
  </w:style>
  <w:style w:type="paragraph" w:styleId="11">
    <w:name w:val="toc 1"/>
    <w:basedOn w:val="a"/>
    <w:next w:val="a"/>
    <w:autoRedefine/>
    <w:uiPriority w:val="39"/>
    <w:unhideWhenUsed/>
    <w:qFormat/>
    <w:rsid w:val="008238F2"/>
    <w:pPr>
      <w:tabs>
        <w:tab w:val="right" w:leader="dot" w:pos="7969"/>
      </w:tabs>
      <w:spacing w:after="100" w:line="276" w:lineRule="auto"/>
      <w:jc w:val="both"/>
    </w:pPr>
    <w:rPr>
      <w:rFonts w:ascii="Calibri" w:hAnsi="Calibri" w:cstheme="minorHAnsi"/>
      <w:noProof/>
    </w:rPr>
  </w:style>
  <w:style w:type="paragraph" w:styleId="20">
    <w:name w:val="toc 2"/>
    <w:basedOn w:val="a"/>
    <w:next w:val="a"/>
    <w:autoRedefine/>
    <w:uiPriority w:val="39"/>
    <w:unhideWhenUsed/>
    <w:rsid w:val="00424124"/>
    <w:pPr>
      <w:tabs>
        <w:tab w:val="right" w:leader="dot" w:pos="7969"/>
      </w:tabs>
      <w:spacing w:after="100" w:line="240" w:lineRule="auto"/>
      <w:ind w:left="220"/>
      <w:jc w:val="both"/>
    </w:pPr>
  </w:style>
  <w:style w:type="character" w:styleId="-">
    <w:name w:val="Hyperlink"/>
    <w:basedOn w:val="a0"/>
    <w:uiPriority w:val="99"/>
    <w:unhideWhenUsed/>
    <w:rsid w:val="00B6272B"/>
    <w:rPr>
      <w:color w:val="0563C1" w:themeColor="hyperlink"/>
      <w:u w:val="single"/>
    </w:rPr>
  </w:style>
  <w:style w:type="character" w:customStyle="1" w:styleId="markedcontent">
    <w:name w:val="markedcontent"/>
    <w:basedOn w:val="a0"/>
    <w:rsid w:val="00CA064F"/>
  </w:style>
  <w:style w:type="character" w:customStyle="1" w:styleId="3Char">
    <w:name w:val="Επικεφαλίδα 3 Char"/>
    <w:basedOn w:val="a0"/>
    <w:link w:val="3"/>
    <w:uiPriority w:val="9"/>
    <w:rsid w:val="004C590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30">
    <w:name w:val="toc 3"/>
    <w:basedOn w:val="a"/>
    <w:next w:val="a"/>
    <w:autoRedefine/>
    <w:uiPriority w:val="39"/>
    <w:unhideWhenUsed/>
    <w:rsid w:val="00B00CC2"/>
    <w:pPr>
      <w:tabs>
        <w:tab w:val="right" w:leader="dot" w:pos="7969"/>
      </w:tabs>
      <w:spacing w:after="100"/>
      <w:ind w:left="440" w:right="1092"/>
      <w:jc w:val="both"/>
    </w:pPr>
    <w:rPr>
      <w:rFonts w:eastAsia="Calibri" w:cstheme="minorHAnsi"/>
      <w:noProof/>
    </w:rPr>
  </w:style>
  <w:style w:type="numbering" w:customStyle="1" w:styleId="1">
    <w:name w:val="Στυλ1"/>
    <w:uiPriority w:val="99"/>
    <w:rsid w:val="001665B3"/>
    <w:pPr>
      <w:numPr>
        <w:numId w:val="1"/>
      </w:numPr>
    </w:pPr>
  </w:style>
  <w:style w:type="paragraph" w:styleId="ae">
    <w:name w:val="Title"/>
    <w:basedOn w:val="a"/>
    <w:link w:val="Char5"/>
    <w:uiPriority w:val="10"/>
    <w:qFormat/>
    <w:rsid w:val="00364E35"/>
    <w:pPr>
      <w:spacing w:after="0" w:line="240" w:lineRule="auto"/>
      <w:jc w:val="center"/>
    </w:pPr>
    <w:rPr>
      <w:rFonts w:ascii="Arial" w:eastAsia="Times New Roman" w:hAnsi="Arial" w:cs="Times New Roman"/>
      <w:b/>
      <w:sz w:val="24"/>
      <w:szCs w:val="20"/>
      <w:lang w:val="en-GB" w:eastAsia="el-GR"/>
    </w:rPr>
  </w:style>
  <w:style w:type="character" w:customStyle="1" w:styleId="Char5">
    <w:name w:val="Τίτλος Char"/>
    <w:basedOn w:val="a0"/>
    <w:link w:val="ae"/>
    <w:uiPriority w:val="10"/>
    <w:rsid w:val="00364E35"/>
    <w:rPr>
      <w:rFonts w:ascii="Arial" w:eastAsia="Times New Roman" w:hAnsi="Arial" w:cs="Times New Roman"/>
      <w:b/>
      <w:sz w:val="24"/>
      <w:szCs w:val="20"/>
      <w:lang w:val="en-GB" w:eastAsia="el-GR"/>
    </w:rPr>
  </w:style>
  <w:style w:type="paragraph" w:styleId="af">
    <w:name w:val="Subtitle"/>
    <w:basedOn w:val="a"/>
    <w:link w:val="Char6"/>
    <w:uiPriority w:val="11"/>
    <w:qFormat/>
    <w:rsid w:val="00364E35"/>
    <w:pPr>
      <w:spacing w:after="0" w:line="240" w:lineRule="auto"/>
      <w:jc w:val="center"/>
    </w:pPr>
    <w:rPr>
      <w:rFonts w:ascii="Arial" w:eastAsia="Times New Roman" w:hAnsi="Arial" w:cs="Times New Roman"/>
      <w:b/>
      <w:sz w:val="24"/>
      <w:szCs w:val="20"/>
      <w:lang w:eastAsia="el-GR"/>
    </w:rPr>
  </w:style>
  <w:style w:type="character" w:customStyle="1" w:styleId="Char6">
    <w:name w:val="Υπότιτλος Char"/>
    <w:basedOn w:val="a0"/>
    <w:link w:val="af"/>
    <w:uiPriority w:val="11"/>
    <w:rsid w:val="00364E35"/>
    <w:rPr>
      <w:rFonts w:ascii="Arial" w:eastAsia="Times New Roman" w:hAnsi="Arial" w:cs="Times New Roman"/>
      <w:b/>
      <w:sz w:val="24"/>
      <w:szCs w:val="20"/>
      <w:lang w:eastAsia="el-GR"/>
    </w:rPr>
  </w:style>
  <w:style w:type="paragraph" w:styleId="af0">
    <w:name w:val="Body Text"/>
    <w:basedOn w:val="a"/>
    <w:link w:val="Char7"/>
    <w:uiPriority w:val="99"/>
    <w:qFormat/>
    <w:rsid w:val="00364E35"/>
    <w:pPr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0"/>
      <w:lang w:eastAsia="el-GR"/>
    </w:rPr>
  </w:style>
  <w:style w:type="character" w:customStyle="1" w:styleId="Char7">
    <w:name w:val="Σώμα κειμένου Char"/>
    <w:basedOn w:val="a0"/>
    <w:link w:val="af0"/>
    <w:uiPriority w:val="99"/>
    <w:rsid w:val="00364E35"/>
    <w:rPr>
      <w:rFonts w:ascii="Times New Roman" w:eastAsia="Times New Roman" w:hAnsi="Times New Roman" w:cs="Times New Roman"/>
      <w:sz w:val="24"/>
      <w:szCs w:val="20"/>
      <w:lang w:eastAsia="el-GR"/>
    </w:rPr>
  </w:style>
  <w:style w:type="table" w:styleId="4-3">
    <w:name w:val="Grid Table 4 Accent 3"/>
    <w:basedOn w:val="a1"/>
    <w:uiPriority w:val="49"/>
    <w:rsid w:val="00F309BB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4-5">
    <w:name w:val="Grid Table 4 Accent 5"/>
    <w:basedOn w:val="a1"/>
    <w:uiPriority w:val="49"/>
    <w:rsid w:val="00F64B28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customStyle="1" w:styleId="4Char">
    <w:name w:val="Επικεφαλίδα 4 Char"/>
    <w:basedOn w:val="a0"/>
    <w:link w:val="4"/>
    <w:uiPriority w:val="9"/>
    <w:rsid w:val="002B47BB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-0">
    <w:name w:val="FollowedHyperlink"/>
    <w:basedOn w:val="a0"/>
    <w:uiPriority w:val="99"/>
    <w:semiHidden/>
    <w:unhideWhenUsed/>
    <w:rsid w:val="002B47BB"/>
    <w:rPr>
      <w:color w:val="954F72" w:themeColor="followedHyperlink"/>
      <w:u w:val="single"/>
    </w:rPr>
  </w:style>
  <w:style w:type="paragraph" w:customStyle="1" w:styleId="msonormal0">
    <w:name w:val="msonormal"/>
    <w:basedOn w:val="a"/>
    <w:rsid w:val="002B47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customStyle="1" w:styleId="TableParagraph">
    <w:name w:val="Table Paragraph"/>
    <w:basedOn w:val="a"/>
    <w:uiPriority w:val="1"/>
    <w:qFormat/>
    <w:rsid w:val="002B47BB"/>
    <w:pPr>
      <w:widowControl w:val="0"/>
      <w:autoSpaceDE w:val="0"/>
      <w:autoSpaceDN w:val="0"/>
      <w:spacing w:after="0" w:line="240" w:lineRule="auto"/>
      <w:jc w:val="center"/>
    </w:pPr>
    <w:rPr>
      <w:rFonts w:ascii="Calibri" w:eastAsia="Calibri" w:hAnsi="Calibri" w:cs="Calibri"/>
    </w:rPr>
  </w:style>
  <w:style w:type="table" w:customStyle="1" w:styleId="TableNormal">
    <w:name w:val="Table Normal"/>
    <w:uiPriority w:val="2"/>
    <w:semiHidden/>
    <w:qFormat/>
    <w:rsid w:val="002B47BB"/>
    <w:pPr>
      <w:widowControl w:val="0"/>
      <w:autoSpaceDE w:val="0"/>
      <w:autoSpaceDN w:val="0"/>
      <w:spacing w:after="0" w:line="240" w:lineRule="auto"/>
    </w:pPr>
    <w:rPr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Web">
    <w:name w:val="Normal (Web)"/>
    <w:basedOn w:val="a"/>
    <w:uiPriority w:val="99"/>
    <w:unhideWhenUsed/>
    <w:rsid w:val="002B47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styleId="af1">
    <w:name w:val="Body Text Indent"/>
    <w:basedOn w:val="a"/>
    <w:link w:val="Char8"/>
    <w:unhideWhenUsed/>
    <w:rsid w:val="006A2671"/>
    <w:pPr>
      <w:spacing w:after="120"/>
      <w:ind w:left="283"/>
    </w:pPr>
  </w:style>
  <w:style w:type="character" w:customStyle="1" w:styleId="Char8">
    <w:name w:val="Σώμα κείμενου με εσοχή Char"/>
    <w:basedOn w:val="a0"/>
    <w:link w:val="af1"/>
    <w:rsid w:val="006A2671"/>
  </w:style>
  <w:style w:type="character" w:customStyle="1" w:styleId="5Char">
    <w:name w:val="Επικεφαλίδα 5 Char"/>
    <w:basedOn w:val="a0"/>
    <w:link w:val="5"/>
    <w:uiPriority w:val="9"/>
    <w:rsid w:val="006A2671"/>
    <w:rPr>
      <w:rFonts w:ascii="Calibri" w:eastAsia="Times New Roman" w:hAnsi="Calibri" w:cs="Times New Roman"/>
      <w:b/>
      <w:bCs/>
      <w:i/>
      <w:iCs/>
      <w:color w:val="325F64"/>
    </w:rPr>
  </w:style>
  <w:style w:type="character" w:customStyle="1" w:styleId="6Char">
    <w:name w:val="Επικεφαλίδα 6 Char"/>
    <w:basedOn w:val="a0"/>
    <w:link w:val="6"/>
    <w:uiPriority w:val="9"/>
    <w:rsid w:val="006A2671"/>
    <w:rPr>
      <w:rFonts w:ascii="Calibri" w:eastAsia="Times New Roman" w:hAnsi="Calibri" w:cs="Times New Roman"/>
      <w:i/>
      <w:iCs/>
      <w:color w:val="325F64"/>
    </w:rPr>
  </w:style>
  <w:style w:type="character" w:customStyle="1" w:styleId="7Char">
    <w:name w:val="Επικεφαλίδα 7 Char"/>
    <w:basedOn w:val="a0"/>
    <w:link w:val="7"/>
    <w:uiPriority w:val="9"/>
    <w:rsid w:val="006A2671"/>
    <w:rPr>
      <w:rFonts w:ascii="Calibri" w:eastAsia="Times New Roman" w:hAnsi="Calibri" w:cs="Times New Roman"/>
      <w:i/>
      <w:iCs/>
      <w:color w:val="325F64"/>
    </w:rPr>
  </w:style>
  <w:style w:type="character" w:customStyle="1" w:styleId="8Char">
    <w:name w:val="Επικεφαλίδα 8 Char"/>
    <w:basedOn w:val="a0"/>
    <w:link w:val="8"/>
    <w:uiPriority w:val="9"/>
    <w:rsid w:val="006A2671"/>
    <w:rPr>
      <w:rFonts w:ascii="Calibri" w:eastAsia="Times New Roman" w:hAnsi="Calibri" w:cs="Times New Roman"/>
      <w:i/>
      <w:iCs/>
      <w:color w:val="438086"/>
    </w:rPr>
  </w:style>
  <w:style w:type="character" w:customStyle="1" w:styleId="9Char">
    <w:name w:val="Επικεφαλίδα 9 Char"/>
    <w:basedOn w:val="a0"/>
    <w:link w:val="9"/>
    <w:uiPriority w:val="9"/>
    <w:rsid w:val="006A2671"/>
    <w:rPr>
      <w:rFonts w:ascii="Calibri" w:eastAsia="Times New Roman" w:hAnsi="Calibri" w:cs="Times New Roman"/>
      <w:i/>
      <w:iCs/>
      <w:color w:val="438086"/>
      <w:sz w:val="20"/>
      <w:szCs w:val="20"/>
    </w:rPr>
  </w:style>
  <w:style w:type="paragraph" w:customStyle="1" w:styleId="BodyText31">
    <w:name w:val="Body Text 31"/>
    <w:basedOn w:val="a"/>
    <w:rsid w:val="006A2671"/>
    <w:pPr>
      <w:overflowPunct w:val="0"/>
      <w:autoSpaceDE w:val="0"/>
      <w:autoSpaceDN w:val="0"/>
      <w:adjustRightInd w:val="0"/>
      <w:spacing w:after="0" w:line="360" w:lineRule="auto"/>
      <w:textAlignment w:val="baseline"/>
    </w:pPr>
    <w:rPr>
      <w:rFonts w:ascii="Cambria" w:eastAsia="Times New Roman" w:hAnsi="Cambria" w:cs="Times New Roman"/>
      <w:i/>
      <w:iCs/>
      <w:sz w:val="20"/>
      <w:szCs w:val="20"/>
      <w:lang w:val="en-US" w:eastAsia="el-GR"/>
    </w:rPr>
  </w:style>
  <w:style w:type="character" w:styleId="af2">
    <w:name w:val="Emphasis"/>
    <w:uiPriority w:val="20"/>
    <w:qFormat/>
    <w:rsid w:val="006A2671"/>
    <w:rPr>
      <w:rFonts w:ascii="Calibri" w:eastAsia="Times New Roman" w:hAnsi="Calibri" w:cs="Times New Roman"/>
      <w:b/>
      <w:bCs/>
      <w:i/>
      <w:iCs/>
      <w:color w:val="438086"/>
      <w:bdr w:val="single" w:sz="18" w:space="0" w:color="D5E8EA"/>
      <w:shd w:val="clear" w:color="auto" w:fill="D5E8EA"/>
    </w:rPr>
  </w:style>
  <w:style w:type="character" w:styleId="af3">
    <w:name w:val="page number"/>
    <w:rsid w:val="006A2671"/>
  </w:style>
  <w:style w:type="character" w:customStyle="1" w:styleId="jrnl">
    <w:name w:val="jrnl"/>
    <w:rsid w:val="006A2671"/>
  </w:style>
  <w:style w:type="character" w:customStyle="1" w:styleId="apple-converted-space">
    <w:name w:val="apple-converted-space"/>
    <w:rsid w:val="006A2671"/>
  </w:style>
  <w:style w:type="character" w:customStyle="1" w:styleId="highlight">
    <w:name w:val="highlight"/>
    <w:rsid w:val="006A2671"/>
  </w:style>
  <w:style w:type="character" w:customStyle="1" w:styleId="smallcaps">
    <w:name w:val="smallcaps"/>
    <w:rsid w:val="006A2671"/>
  </w:style>
  <w:style w:type="character" w:customStyle="1" w:styleId="author">
    <w:name w:val="author"/>
    <w:rsid w:val="006A2671"/>
  </w:style>
  <w:style w:type="character" w:customStyle="1" w:styleId="journal">
    <w:name w:val="journal"/>
    <w:rsid w:val="006A2671"/>
  </w:style>
  <w:style w:type="character" w:customStyle="1" w:styleId="volume">
    <w:name w:val="volume"/>
    <w:rsid w:val="006A2671"/>
  </w:style>
  <w:style w:type="character" w:customStyle="1" w:styleId="detailtitle">
    <w:name w:val="detailtitle"/>
    <w:rsid w:val="006A2671"/>
  </w:style>
  <w:style w:type="character" w:customStyle="1" w:styleId="n">
    <w:name w:val="n"/>
    <w:rsid w:val="006A2671"/>
  </w:style>
  <w:style w:type="character" w:customStyle="1" w:styleId="family-name">
    <w:name w:val="family-name"/>
    <w:rsid w:val="006A2671"/>
  </w:style>
  <w:style w:type="character" w:styleId="af4">
    <w:name w:val="line number"/>
    <w:rsid w:val="006A2671"/>
  </w:style>
  <w:style w:type="character" w:customStyle="1" w:styleId="A11">
    <w:name w:val="A11"/>
    <w:uiPriority w:val="99"/>
    <w:rsid w:val="006A2671"/>
    <w:rPr>
      <w:rFonts w:cs="Warnock Pro"/>
      <w:color w:val="000000"/>
      <w:sz w:val="13"/>
      <w:szCs w:val="13"/>
    </w:rPr>
  </w:style>
  <w:style w:type="character" w:styleId="af5">
    <w:name w:val="Strong"/>
    <w:uiPriority w:val="22"/>
    <w:qFormat/>
    <w:rsid w:val="006A2671"/>
    <w:rPr>
      <w:b/>
      <w:bCs/>
      <w:spacing w:val="0"/>
    </w:rPr>
  </w:style>
  <w:style w:type="character" w:customStyle="1" w:styleId="shorttext">
    <w:name w:val="short_text"/>
    <w:basedOn w:val="a0"/>
    <w:rsid w:val="006A2671"/>
  </w:style>
  <w:style w:type="character" w:customStyle="1" w:styleId="hps">
    <w:name w:val="hps"/>
    <w:basedOn w:val="a0"/>
    <w:rsid w:val="006A2671"/>
  </w:style>
  <w:style w:type="paragraph" w:customStyle="1" w:styleId="BodyText21">
    <w:name w:val="Body Text 21"/>
    <w:basedOn w:val="a"/>
    <w:rsid w:val="006A2671"/>
    <w:pPr>
      <w:widowControl w:val="0"/>
      <w:suppressAutoHyphens/>
      <w:spacing w:after="0" w:line="360" w:lineRule="auto"/>
      <w:jc w:val="both"/>
    </w:pPr>
    <w:rPr>
      <w:rFonts w:ascii="Cambria" w:eastAsia="Times New Roman" w:hAnsi="Cambria" w:cs="Times New Roman"/>
      <w:i/>
      <w:iCs/>
      <w:sz w:val="20"/>
      <w:szCs w:val="20"/>
      <w:lang w:eastAsia="ar-SA"/>
    </w:rPr>
  </w:style>
  <w:style w:type="paragraph" w:styleId="af6">
    <w:name w:val="caption"/>
    <w:basedOn w:val="a"/>
    <w:next w:val="a"/>
    <w:uiPriority w:val="35"/>
    <w:qFormat/>
    <w:rsid w:val="006A2671"/>
    <w:pPr>
      <w:spacing w:after="0" w:line="240" w:lineRule="auto"/>
    </w:pPr>
    <w:rPr>
      <w:rFonts w:ascii="Cambria" w:eastAsia="Times New Roman" w:hAnsi="Cambria" w:cs="Times New Roman"/>
      <w:b/>
      <w:bCs/>
      <w:i/>
      <w:iCs/>
      <w:color w:val="325F64"/>
      <w:sz w:val="18"/>
      <w:szCs w:val="18"/>
    </w:rPr>
  </w:style>
  <w:style w:type="paragraph" w:styleId="af7">
    <w:name w:val="Quote"/>
    <w:basedOn w:val="a"/>
    <w:next w:val="a"/>
    <w:link w:val="Char9"/>
    <w:uiPriority w:val="29"/>
    <w:qFormat/>
    <w:rsid w:val="006A2671"/>
    <w:pPr>
      <w:spacing w:after="0" w:line="240" w:lineRule="auto"/>
    </w:pPr>
    <w:rPr>
      <w:rFonts w:ascii="Cambria" w:eastAsia="Times New Roman" w:hAnsi="Cambria" w:cs="Times New Roman"/>
      <w:color w:val="325F64"/>
      <w:sz w:val="20"/>
      <w:szCs w:val="20"/>
    </w:rPr>
  </w:style>
  <w:style w:type="character" w:customStyle="1" w:styleId="Char9">
    <w:name w:val="Απόσπασμα Char"/>
    <w:basedOn w:val="a0"/>
    <w:link w:val="af7"/>
    <w:uiPriority w:val="29"/>
    <w:rsid w:val="006A2671"/>
    <w:rPr>
      <w:rFonts w:ascii="Cambria" w:eastAsia="Times New Roman" w:hAnsi="Cambria" w:cs="Times New Roman"/>
      <w:color w:val="325F64"/>
      <w:sz w:val="20"/>
      <w:szCs w:val="20"/>
    </w:rPr>
  </w:style>
  <w:style w:type="paragraph" w:styleId="af8">
    <w:name w:val="Intense Quote"/>
    <w:basedOn w:val="a"/>
    <w:next w:val="a"/>
    <w:link w:val="Chara"/>
    <w:uiPriority w:val="30"/>
    <w:qFormat/>
    <w:rsid w:val="006A2671"/>
    <w:pPr>
      <w:pBdr>
        <w:top w:val="dotted" w:sz="8" w:space="10" w:color="438086"/>
        <w:bottom w:val="dotted" w:sz="8" w:space="10" w:color="438086"/>
      </w:pBdr>
      <w:spacing w:after="0" w:line="300" w:lineRule="auto"/>
      <w:ind w:left="2160" w:right="2160"/>
      <w:jc w:val="center"/>
    </w:pPr>
    <w:rPr>
      <w:rFonts w:ascii="Calibri" w:eastAsia="Times New Roman" w:hAnsi="Calibri" w:cs="Times New Roman"/>
      <w:b/>
      <w:bCs/>
      <w:i/>
      <w:iCs/>
      <w:color w:val="438086"/>
      <w:sz w:val="20"/>
      <w:szCs w:val="20"/>
    </w:rPr>
  </w:style>
  <w:style w:type="character" w:customStyle="1" w:styleId="Chara">
    <w:name w:val="Έντονο απόσπ. Char"/>
    <w:basedOn w:val="a0"/>
    <w:link w:val="af8"/>
    <w:uiPriority w:val="30"/>
    <w:rsid w:val="006A2671"/>
    <w:rPr>
      <w:rFonts w:ascii="Calibri" w:eastAsia="Times New Roman" w:hAnsi="Calibri" w:cs="Times New Roman"/>
      <w:b/>
      <w:bCs/>
      <w:i/>
      <w:iCs/>
      <w:color w:val="438086"/>
      <w:sz w:val="20"/>
      <w:szCs w:val="20"/>
    </w:rPr>
  </w:style>
  <w:style w:type="character" w:styleId="af9">
    <w:name w:val="Subtle Emphasis"/>
    <w:uiPriority w:val="19"/>
    <w:qFormat/>
    <w:rsid w:val="006A2671"/>
    <w:rPr>
      <w:rFonts w:ascii="Calibri" w:eastAsia="Times New Roman" w:hAnsi="Calibri" w:cs="Times New Roman"/>
      <w:i/>
      <w:iCs/>
      <w:color w:val="438086"/>
    </w:rPr>
  </w:style>
  <w:style w:type="character" w:styleId="afa">
    <w:name w:val="Intense Emphasis"/>
    <w:uiPriority w:val="21"/>
    <w:qFormat/>
    <w:rsid w:val="006A2671"/>
    <w:rPr>
      <w:rFonts w:ascii="Calibri" w:eastAsia="Times New Roman" w:hAnsi="Calibri" w:cs="Times New Roman"/>
      <w:b/>
      <w:bCs/>
      <w:i/>
      <w:iCs/>
      <w:dstrike w:val="0"/>
      <w:color w:val="FFFFFF"/>
      <w:bdr w:val="single" w:sz="18" w:space="0" w:color="438086"/>
      <w:shd w:val="clear" w:color="auto" w:fill="438086"/>
      <w:vertAlign w:val="baseline"/>
    </w:rPr>
  </w:style>
  <w:style w:type="character" w:styleId="afb">
    <w:name w:val="Subtle Reference"/>
    <w:uiPriority w:val="31"/>
    <w:qFormat/>
    <w:rsid w:val="006A2671"/>
    <w:rPr>
      <w:i/>
      <w:iCs/>
      <w:smallCaps/>
      <w:color w:val="438086"/>
      <w:u w:color="438086"/>
    </w:rPr>
  </w:style>
  <w:style w:type="character" w:styleId="afc">
    <w:name w:val="Intense Reference"/>
    <w:uiPriority w:val="32"/>
    <w:qFormat/>
    <w:rsid w:val="006A2671"/>
    <w:rPr>
      <w:b/>
      <w:bCs/>
      <w:i/>
      <w:iCs/>
      <w:smallCaps/>
      <w:color w:val="438086"/>
      <w:u w:color="438086"/>
    </w:rPr>
  </w:style>
  <w:style w:type="character" w:styleId="afd">
    <w:name w:val="Book Title"/>
    <w:uiPriority w:val="33"/>
    <w:qFormat/>
    <w:rsid w:val="006A2671"/>
    <w:rPr>
      <w:rFonts w:ascii="Calibri" w:eastAsia="Times New Roman" w:hAnsi="Calibri" w:cs="Times New Roman"/>
      <w:b/>
      <w:bCs/>
      <w:i/>
      <w:iCs/>
      <w:smallCaps/>
      <w:color w:val="325F64"/>
      <w:u w:val="single"/>
    </w:rPr>
  </w:style>
  <w:style w:type="paragraph" w:customStyle="1" w:styleId="PersonalName">
    <w:name w:val="Personal Name"/>
    <w:basedOn w:val="ae"/>
    <w:rsid w:val="006A2671"/>
    <w:pPr>
      <w:pBdr>
        <w:top w:val="single" w:sz="48" w:space="0" w:color="438086"/>
        <w:bottom w:val="single" w:sz="48" w:space="0" w:color="438086"/>
      </w:pBdr>
      <w:shd w:val="clear" w:color="auto" w:fill="438086"/>
    </w:pPr>
    <w:rPr>
      <w:rFonts w:ascii="Calibri" w:hAnsi="Calibri"/>
      <w:i/>
      <w:iCs/>
      <w:caps/>
      <w:color w:val="000000"/>
      <w:spacing w:val="10"/>
      <w:sz w:val="28"/>
      <w:szCs w:val="28"/>
      <w:lang w:val="el-GR" w:eastAsia="en-US"/>
    </w:rPr>
  </w:style>
  <w:style w:type="paragraph" w:customStyle="1" w:styleId="31">
    <w:name w:val="Σώμα κείμενου 31"/>
    <w:basedOn w:val="a"/>
    <w:rsid w:val="006A2671"/>
    <w:pPr>
      <w:suppressAutoHyphens/>
      <w:spacing w:after="0" w:line="240" w:lineRule="auto"/>
      <w:jc w:val="both"/>
    </w:pPr>
    <w:rPr>
      <w:rFonts w:ascii="Arial" w:eastAsia="Times New Roman" w:hAnsi="Arial" w:cs="Arial"/>
      <w:sz w:val="20"/>
      <w:szCs w:val="20"/>
      <w:lang w:eastAsia="ar-SA"/>
    </w:rPr>
  </w:style>
  <w:style w:type="paragraph" w:customStyle="1" w:styleId="310">
    <w:name w:val="Σώμα κείμενου με εσοχή 31"/>
    <w:basedOn w:val="a"/>
    <w:rsid w:val="006A2671"/>
    <w:pPr>
      <w:suppressAutoHyphens/>
      <w:spacing w:after="120" w:line="240" w:lineRule="auto"/>
      <w:ind w:left="283"/>
    </w:pPr>
    <w:rPr>
      <w:rFonts w:ascii="Times New Roman" w:eastAsia="Times New Roman" w:hAnsi="Times New Roman" w:cs="Times New Roman"/>
      <w:sz w:val="16"/>
      <w:szCs w:val="16"/>
      <w:lang w:eastAsia="ar-SA"/>
    </w:rPr>
  </w:style>
  <w:style w:type="paragraph" w:customStyle="1" w:styleId="H4">
    <w:name w:val="H4"/>
    <w:basedOn w:val="a"/>
    <w:next w:val="a"/>
    <w:rsid w:val="006A2671"/>
    <w:pPr>
      <w:keepNext/>
      <w:suppressAutoHyphens/>
      <w:spacing w:before="100" w:after="100" w:line="240" w:lineRule="auto"/>
    </w:pPr>
    <w:rPr>
      <w:rFonts w:ascii="Times New Roman" w:eastAsia="Times New Roman" w:hAnsi="Times New Roman" w:cs="Times New Roman"/>
      <w:b/>
      <w:sz w:val="24"/>
      <w:szCs w:val="20"/>
      <w:lang w:eastAsia="ar-SA"/>
    </w:rPr>
  </w:style>
  <w:style w:type="table" w:styleId="1-3">
    <w:name w:val="Medium Shading 1 Accent 3"/>
    <w:basedOn w:val="a1"/>
    <w:uiPriority w:val="63"/>
    <w:rsid w:val="006A2671"/>
    <w:pPr>
      <w:spacing w:after="0" w:line="240" w:lineRule="auto"/>
    </w:pPr>
    <w:rPr>
      <w:rFonts w:ascii="Cambria" w:eastAsia="Cambria" w:hAnsi="Cambria" w:cs="Times New Roman"/>
      <w:sz w:val="20"/>
      <w:szCs w:val="20"/>
      <w:lang w:eastAsia="el-GR"/>
    </w:rPr>
    <w:tblPr>
      <w:tblStyleRowBandSize w:val="1"/>
      <w:tblStyleColBandSize w:val="1"/>
      <w:tblBorders>
        <w:top w:val="single" w:sz="8" w:space="0" w:color="BB75BE"/>
        <w:left w:val="single" w:sz="8" w:space="0" w:color="BB75BE"/>
        <w:bottom w:val="single" w:sz="8" w:space="0" w:color="BB75BE"/>
        <w:right w:val="single" w:sz="8" w:space="0" w:color="BB75BE"/>
        <w:insideH w:val="single" w:sz="8" w:space="0" w:color="BB75BE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B75BE"/>
          <w:left w:val="single" w:sz="8" w:space="0" w:color="BB75BE"/>
          <w:bottom w:val="single" w:sz="8" w:space="0" w:color="BB75BE"/>
          <w:right w:val="single" w:sz="8" w:space="0" w:color="BB75BE"/>
          <w:insideH w:val="nil"/>
          <w:insideV w:val="nil"/>
        </w:tcBorders>
        <w:shd w:val="clear" w:color="auto" w:fill="A04DA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75BE"/>
          <w:left w:val="single" w:sz="8" w:space="0" w:color="BB75BE"/>
          <w:bottom w:val="single" w:sz="8" w:space="0" w:color="BB75BE"/>
          <w:right w:val="single" w:sz="8" w:space="0" w:color="BB75B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1E9"/>
      </w:tcPr>
    </w:tblStylePr>
    <w:tblStylePr w:type="band1Horz">
      <w:tblPr/>
      <w:tcPr>
        <w:tcBorders>
          <w:insideH w:val="nil"/>
          <w:insideV w:val="nil"/>
        </w:tcBorders>
        <w:shd w:val="clear" w:color="auto" w:fill="E8D1E9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-2">
    <w:name w:val="Medium Grid 2 Accent 2"/>
    <w:basedOn w:val="a1"/>
    <w:uiPriority w:val="68"/>
    <w:rsid w:val="006A2671"/>
    <w:pPr>
      <w:spacing w:after="0" w:line="240" w:lineRule="auto"/>
    </w:pPr>
    <w:rPr>
      <w:rFonts w:ascii="Calibri" w:eastAsia="Times New Roman" w:hAnsi="Calibri" w:cs="Times New Roman"/>
      <w:color w:val="000000"/>
      <w:sz w:val="20"/>
      <w:szCs w:val="20"/>
      <w:lang w:eastAsia="el-GR"/>
    </w:rPr>
    <w:tblPr>
      <w:tblStyleRowBandSize w:val="1"/>
      <w:tblStyleColBandSize w:val="1"/>
      <w:tblBorders>
        <w:top w:val="single" w:sz="8" w:space="0" w:color="438086"/>
        <w:left w:val="single" w:sz="8" w:space="0" w:color="438086"/>
        <w:bottom w:val="single" w:sz="8" w:space="0" w:color="438086"/>
        <w:right w:val="single" w:sz="8" w:space="0" w:color="438086"/>
        <w:insideH w:val="single" w:sz="8" w:space="0" w:color="438086"/>
        <w:insideV w:val="single" w:sz="8" w:space="0" w:color="438086"/>
      </w:tblBorders>
    </w:tblPr>
    <w:tcPr>
      <w:shd w:val="clear" w:color="auto" w:fill="CBE3E5"/>
    </w:tcPr>
    <w:tblStylePr w:type="firstRow">
      <w:rPr>
        <w:b/>
        <w:bCs/>
        <w:color w:val="000000"/>
      </w:rPr>
      <w:tblPr/>
      <w:tcPr>
        <w:shd w:val="clear" w:color="auto" w:fill="EAF4F5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E8EA"/>
      </w:tcPr>
    </w:tblStylePr>
    <w:tblStylePr w:type="band1Vert">
      <w:tblPr/>
      <w:tcPr>
        <w:shd w:val="clear" w:color="auto" w:fill="98C7CB"/>
      </w:tcPr>
    </w:tblStylePr>
    <w:tblStylePr w:type="band1Horz">
      <w:tblPr/>
      <w:tcPr>
        <w:tcBorders>
          <w:insideH w:val="single" w:sz="6" w:space="0" w:color="438086"/>
          <w:insideV w:val="single" w:sz="6" w:space="0" w:color="438086"/>
        </w:tcBorders>
        <w:shd w:val="clear" w:color="auto" w:fill="98C7CB"/>
      </w:tcPr>
    </w:tblStylePr>
    <w:tblStylePr w:type="nwCell">
      <w:tblPr/>
      <w:tcPr>
        <w:shd w:val="clear" w:color="auto" w:fill="FFFFFF"/>
      </w:tcPr>
    </w:tblStylePr>
  </w:style>
  <w:style w:type="table" w:styleId="1-2">
    <w:name w:val="Medium Shading 1 Accent 2"/>
    <w:basedOn w:val="a1"/>
    <w:uiPriority w:val="63"/>
    <w:rsid w:val="006A2671"/>
    <w:pPr>
      <w:spacing w:after="0" w:line="240" w:lineRule="auto"/>
    </w:pPr>
    <w:rPr>
      <w:rFonts w:ascii="Cambria" w:eastAsia="Times New Roman" w:hAnsi="Cambria" w:cs="Times New Roman"/>
      <w:sz w:val="20"/>
      <w:szCs w:val="20"/>
      <w:lang w:eastAsia="el-GR"/>
    </w:rPr>
    <w:tblPr>
      <w:tblStyleRowBandSize w:val="1"/>
      <w:tblStyleColBandSize w:val="1"/>
      <w:tblBorders>
        <w:top w:val="single" w:sz="8" w:space="0" w:color="64AAB1"/>
        <w:left w:val="single" w:sz="8" w:space="0" w:color="64AAB1"/>
        <w:bottom w:val="single" w:sz="8" w:space="0" w:color="64AAB1"/>
        <w:right w:val="single" w:sz="8" w:space="0" w:color="64AAB1"/>
        <w:insideH w:val="single" w:sz="8" w:space="0" w:color="64AAB1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64AAB1"/>
          <w:left w:val="single" w:sz="8" w:space="0" w:color="64AAB1"/>
          <w:bottom w:val="single" w:sz="8" w:space="0" w:color="64AAB1"/>
          <w:right w:val="single" w:sz="8" w:space="0" w:color="64AAB1"/>
          <w:insideH w:val="nil"/>
          <w:insideV w:val="nil"/>
        </w:tcBorders>
        <w:shd w:val="clear" w:color="auto" w:fill="43808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4AAB1"/>
          <w:left w:val="single" w:sz="8" w:space="0" w:color="64AAB1"/>
          <w:bottom w:val="single" w:sz="8" w:space="0" w:color="64AAB1"/>
          <w:right w:val="single" w:sz="8" w:space="0" w:color="64AAB1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E3E5"/>
      </w:tcPr>
    </w:tblStylePr>
    <w:tblStylePr w:type="band1Horz">
      <w:tblPr/>
      <w:tcPr>
        <w:tcBorders>
          <w:insideH w:val="nil"/>
          <w:insideV w:val="nil"/>
        </w:tcBorders>
        <w:shd w:val="clear" w:color="auto" w:fill="CBE3E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Default">
    <w:name w:val="Default"/>
    <w:rsid w:val="006A2671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l-GR"/>
    </w:rPr>
  </w:style>
  <w:style w:type="paragraph" w:customStyle="1" w:styleId="12">
    <w:name w:val="Παράγραφος λίστας1"/>
    <w:basedOn w:val="a"/>
    <w:rsid w:val="006A2671"/>
    <w:pPr>
      <w:spacing w:after="200" w:line="276" w:lineRule="auto"/>
      <w:ind w:left="720"/>
    </w:pPr>
    <w:rPr>
      <w:rFonts w:ascii="Calibri" w:eastAsia="Times New Roman" w:hAnsi="Calibri" w:cs="Times New Roman"/>
    </w:rPr>
  </w:style>
  <w:style w:type="character" w:customStyle="1" w:styleId="productdetail-authorsmain">
    <w:name w:val="productdetail-authorsmain"/>
    <w:rsid w:val="006A2671"/>
  </w:style>
  <w:style w:type="character" w:customStyle="1" w:styleId="ptbrand">
    <w:name w:val="ptbrand"/>
    <w:rsid w:val="006A2671"/>
  </w:style>
  <w:style w:type="paragraph" w:customStyle="1" w:styleId="21">
    <w:name w:val="Παράγραφος λίστας2"/>
    <w:basedOn w:val="a"/>
    <w:rsid w:val="006A2671"/>
    <w:pPr>
      <w:spacing w:after="200" w:line="276" w:lineRule="auto"/>
      <w:ind w:left="720"/>
    </w:pPr>
    <w:rPr>
      <w:rFonts w:ascii="Calibri" w:eastAsia="Times New Roman" w:hAnsi="Calibri" w:cs="Times New Roman"/>
    </w:rPr>
  </w:style>
  <w:style w:type="character" w:customStyle="1" w:styleId="13">
    <w:name w:val="Έμφαση1"/>
    <w:rsid w:val="006A2671"/>
  </w:style>
  <w:style w:type="paragraph" w:customStyle="1" w:styleId="210">
    <w:name w:val="Παράγραφος λίστας21"/>
    <w:basedOn w:val="a"/>
    <w:rsid w:val="006A2671"/>
    <w:pPr>
      <w:spacing w:after="200" w:line="276" w:lineRule="auto"/>
      <w:ind w:left="720"/>
    </w:pPr>
    <w:rPr>
      <w:rFonts w:ascii="Calibri" w:eastAsia="Times New Roman" w:hAnsi="Calibri" w:cs="Times New Roman"/>
    </w:rPr>
  </w:style>
  <w:style w:type="character" w:customStyle="1" w:styleId="a-color-secondary">
    <w:name w:val="a-color-secondary"/>
    <w:rsid w:val="006A2671"/>
  </w:style>
  <w:style w:type="numbering" w:customStyle="1" w:styleId="14">
    <w:name w:val="Χωρίς λίστα1"/>
    <w:next w:val="a2"/>
    <w:uiPriority w:val="99"/>
    <w:semiHidden/>
    <w:unhideWhenUsed/>
    <w:rsid w:val="006A2671"/>
  </w:style>
  <w:style w:type="numbering" w:customStyle="1" w:styleId="22">
    <w:name w:val="Χωρίς λίστα2"/>
    <w:next w:val="a2"/>
    <w:uiPriority w:val="99"/>
    <w:semiHidden/>
    <w:unhideWhenUsed/>
    <w:rsid w:val="006A2671"/>
  </w:style>
  <w:style w:type="table" w:customStyle="1" w:styleId="15">
    <w:name w:val="Πλέγμα πίνακα1"/>
    <w:basedOn w:val="a1"/>
    <w:next w:val="a5"/>
    <w:uiPriority w:val="99"/>
    <w:rsid w:val="006A267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l-G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-21">
    <w:name w:val="Μεσαία σκίαση 1 - ΄Εμφαση 21"/>
    <w:basedOn w:val="a1"/>
    <w:next w:val="1-2"/>
    <w:uiPriority w:val="63"/>
    <w:semiHidden/>
    <w:unhideWhenUsed/>
    <w:rsid w:val="006A2671"/>
    <w:pPr>
      <w:spacing w:after="0" w:line="240" w:lineRule="auto"/>
    </w:pPr>
    <w:rPr>
      <w:rFonts w:ascii="Cambria" w:eastAsia="Times New Roman" w:hAnsi="Cambria" w:cs="Times New Roman"/>
      <w:sz w:val="20"/>
      <w:szCs w:val="20"/>
      <w:lang w:eastAsia="el-GR"/>
    </w:rPr>
    <w:tblPr>
      <w:tblStyleRowBandSize w:val="1"/>
      <w:tblStyleColBandSize w:val="1"/>
      <w:tblBorders>
        <w:top w:val="single" w:sz="8" w:space="0" w:color="64AAB1"/>
        <w:left w:val="single" w:sz="8" w:space="0" w:color="64AAB1"/>
        <w:bottom w:val="single" w:sz="8" w:space="0" w:color="64AAB1"/>
        <w:right w:val="single" w:sz="8" w:space="0" w:color="64AAB1"/>
        <w:insideH w:val="single" w:sz="8" w:space="0" w:color="64AAB1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tcBorders>
          <w:top w:val="single" w:sz="8" w:space="0" w:color="64AAB1"/>
          <w:left w:val="single" w:sz="8" w:space="0" w:color="64AAB1"/>
          <w:bottom w:val="single" w:sz="8" w:space="0" w:color="64AAB1"/>
          <w:right w:val="single" w:sz="8" w:space="0" w:color="64AAB1"/>
          <w:insideH w:val="nil"/>
          <w:insideV w:val="nil"/>
        </w:tcBorders>
        <w:shd w:val="clear" w:color="auto" w:fill="438086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64AAB1"/>
          <w:left w:val="single" w:sz="8" w:space="0" w:color="64AAB1"/>
          <w:bottom w:val="single" w:sz="8" w:space="0" w:color="64AAB1"/>
          <w:right w:val="single" w:sz="8" w:space="0" w:color="64AAB1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E3E5"/>
      </w:tcPr>
    </w:tblStylePr>
    <w:tblStylePr w:type="band1Horz">
      <w:tblPr/>
      <w:tcPr>
        <w:tcBorders>
          <w:insideH w:val="nil"/>
          <w:insideV w:val="nil"/>
        </w:tcBorders>
        <w:shd w:val="clear" w:color="auto" w:fill="CBE3E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2-21">
    <w:name w:val="Μεσαίο πλέγμα 2 - ΄Εμφαση 21"/>
    <w:basedOn w:val="a1"/>
    <w:next w:val="2-2"/>
    <w:uiPriority w:val="68"/>
    <w:semiHidden/>
    <w:unhideWhenUsed/>
    <w:rsid w:val="006A2671"/>
    <w:pPr>
      <w:spacing w:after="0" w:line="240" w:lineRule="auto"/>
    </w:pPr>
    <w:rPr>
      <w:rFonts w:ascii="Calibri" w:eastAsia="Times New Roman" w:hAnsi="Calibri" w:cs="Times New Roman"/>
      <w:color w:val="000000"/>
      <w:sz w:val="20"/>
      <w:szCs w:val="20"/>
      <w:lang w:eastAsia="el-GR"/>
    </w:rPr>
    <w:tblPr>
      <w:tblStyleRowBandSize w:val="1"/>
      <w:tblStyleColBandSize w:val="1"/>
      <w:tblBorders>
        <w:top w:val="single" w:sz="8" w:space="0" w:color="438086"/>
        <w:left w:val="single" w:sz="8" w:space="0" w:color="438086"/>
        <w:bottom w:val="single" w:sz="8" w:space="0" w:color="438086"/>
        <w:right w:val="single" w:sz="8" w:space="0" w:color="438086"/>
        <w:insideH w:val="single" w:sz="8" w:space="0" w:color="438086"/>
        <w:insideV w:val="single" w:sz="8" w:space="0" w:color="438086"/>
      </w:tblBorders>
    </w:tblPr>
    <w:tcPr>
      <w:shd w:val="clear" w:color="auto" w:fill="CBE3E5"/>
    </w:tcPr>
    <w:tblStylePr w:type="firstRow">
      <w:rPr>
        <w:b/>
        <w:bCs/>
        <w:color w:val="000000"/>
      </w:rPr>
      <w:tblPr/>
      <w:tcPr>
        <w:shd w:val="clear" w:color="auto" w:fill="EAF4F5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E8EA"/>
      </w:tcPr>
    </w:tblStylePr>
    <w:tblStylePr w:type="band1Vert">
      <w:tblPr/>
      <w:tcPr>
        <w:shd w:val="clear" w:color="auto" w:fill="98C7CB"/>
      </w:tcPr>
    </w:tblStylePr>
    <w:tblStylePr w:type="band1Horz">
      <w:tblPr/>
      <w:tcPr>
        <w:tcBorders>
          <w:insideH w:val="single" w:sz="6" w:space="0" w:color="438086"/>
          <w:insideV w:val="single" w:sz="6" w:space="0" w:color="438086"/>
        </w:tcBorders>
        <w:shd w:val="clear" w:color="auto" w:fill="98C7CB"/>
      </w:tcPr>
    </w:tblStylePr>
    <w:tblStylePr w:type="nwCell">
      <w:tblPr/>
      <w:tcPr>
        <w:shd w:val="clear" w:color="auto" w:fill="FFFFFF"/>
      </w:tcPr>
    </w:tblStylePr>
  </w:style>
  <w:style w:type="table" w:customStyle="1" w:styleId="1-31">
    <w:name w:val="Μεσαία σκίαση 1 - ΄Εμφαση 31"/>
    <w:basedOn w:val="a1"/>
    <w:next w:val="1-3"/>
    <w:uiPriority w:val="63"/>
    <w:semiHidden/>
    <w:unhideWhenUsed/>
    <w:rsid w:val="006A2671"/>
    <w:pPr>
      <w:spacing w:after="0" w:line="240" w:lineRule="auto"/>
    </w:pPr>
    <w:rPr>
      <w:rFonts w:ascii="Cambria" w:eastAsia="Cambria" w:hAnsi="Cambria" w:cs="Times New Roman"/>
      <w:sz w:val="20"/>
      <w:szCs w:val="20"/>
      <w:lang w:eastAsia="el-GR"/>
    </w:rPr>
    <w:tblPr>
      <w:tblStyleRowBandSize w:val="1"/>
      <w:tblStyleColBandSize w:val="1"/>
      <w:tblBorders>
        <w:top w:val="single" w:sz="8" w:space="0" w:color="BB75BE"/>
        <w:left w:val="single" w:sz="8" w:space="0" w:color="BB75BE"/>
        <w:bottom w:val="single" w:sz="8" w:space="0" w:color="BB75BE"/>
        <w:right w:val="single" w:sz="8" w:space="0" w:color="BB75BE"/>
        <w:insideH w:val="single" w:sz="8" w:space="0" w:color="BB75BE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tcBorders>
          <w:top w:val="single" w:sz="8" w:space="0" w:color="BB75BE"/>
          <w:left w:val="single" w:sz="8" w:space="0" w:color="BB75BE"/>
          <w:bottom w:val="single" w:sz="8" w:space="0" w:color="BB75BE"/>
          <w:right w:val="single" w:sz="8" w:space="0" w:color="BB75BE"/>
          <w:insideH w:val="nil"/>
          <w:insideV w:val="nil"/>
        </w:tcBorders>
        <w:shd w:val="clear" w:color="auto" w:fill="A04DA3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BB75BE"/>
          <w:left w:val="single" w:sz="8" w:space="0" w:color="BB75BE"/>
          <w:bottom w:val="single" w:sz="8" w:space="0" w:color="BB75BE"/>
          <w:right w:val="single" w:sz="8" w:space="0" w:color="BB75B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1E9"/>
      </w:tcPr>
    </w:tblStylePr>
    <w:tblStylePr w:type="band1Horz">
      <w:tblPr/>
      <w:tcPr>
        <w:tcBorders>
          <w:insideH w:val="nil"/>
          <w:insideV w:val="nil"/>
        </w:tcBorders>
        <w:shd w:val="clear" w:color="auto" w:fill="E8D1E9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numbering" w:customStyle="1" w:styleId="110">
    <w:name w:val="Χωρίς λίστα11"/>
    <w:next w:val="a2"/>
    <w:uiPriority w:val="99"/>
    <w:semiHidden/>
    <w:unhideWhenUsed/>
    <w:rsid w:val="006A2671"/>
  </w:style>
  <w:style w:type="table" w:customStyle="1" w:styleId="TableGrid">
    <w:name w:val="TableGrid"/>
    <w:rsid w:val="006A2671"/>
    <w:pPr>
      <w:spacing w:after="0" w:line="240" w:lineRule="auto"/>
    </w:pPr>
    <w:rPr>
      <w:rFonts w:eastAsiaTheme="minorEastAsia"/>
      <w:lang w:eastAsia="el-GR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fe">
    <w:name w:val="Plain Text"/>
    <w:basedOn w:val="a"/>
    <w:link w:val="Charb"/>
    <w:uiPriority w:val="99"/>
    <w:unhideWhenUsed/>
    <w:rsid w:val="006A2671"/>
    <w:pPr>
      <w:spacing w:after="0" w:line="240" w:lineRule="auto"/>
    </w:pPr>
    <w:rPr>
      <w:rFonts w:ascii="Calibri" w:hAnsi="Calibri"/>
      <w:szCs w:val="21"/>
    </w:rPr>
  </w:style>
  <w:style w:type="character" w:customStyle="1" w:styleId="Charb">
    <w:name w:val="Απλό κείμενο Char"/>
    <w:basedOn w:val="a0"/>
    <w:link w:val="afe"/>
    <w:uiPriority w:val="99"/>
    <w:rsid w:val="006A2671"/>
    <w:rPr>
      <w:rFonts w:ascii="Calibri" w:hAnsi="Calibri"/>
      <w:szCs w:val="21"/>
    </w:rPr>
  </w:style>
  <w:style w:type="paragraph" w:styleId="aff">
    <w:name w:val="footnote text"/>
    <w:basedOn w:val="a"/>
    <w:link w:val="Charc"/>
    <w:uiPriority w:val="99"/>
    <w:semiHidden/>
    <w:unhideWhenUsed/>
    <w:rsid w:val="006A2671"/>
    <w:pPr>
      <w:spacing w:after="0" w:line="240" w:lineRule="auto"/>
    </w:pPr>
    <w:rPr>
      <w:rFonts w:ascii="Cambria" w:eastAsia="Times New Roman" w:hAnsi="Cambria" w:cs="Times New Roman"/>
      <w:i/>
      <w:iCs/>
      <w:sz w:val="20"/>
      <w:szCs w:val="20"/>
    </w:rPr>
  </w:style>
  <w:style w:type="character" w:customStyle="1" w:styleId="Charc">
    <w:name w:val="Κείμενο υποσημείωσης Char"/>
    <w:basedOn w:val="a0"/>
    <w:link w:val="aff"/>
    <w:uiPriority w:val="99"/>
    <w:semiHidden/>
    <w:rsid w:val="006A2671"/>
    <w:rPr>
      <w:rFonts w:ascii="Cambria" w:eastAsia="Times New Roman" w:hAnsi="Cambria" w:cs="Times New Roman"/>
      <w:i/>
      <w:iCs/>
      <w:sz w:val="20"/>
      <w:szCs w:val="20"/>
    </w:rPr>
  </w:style>
  <w:style w:type="character" w:styleId="aff0">
    <w:name w:val="footnote reference"/>
    <w:basedOn w:val="a0"/>
    <w:uiPriority w:val="99"/>
    <w:semiHidden/>
    <w:unhideWhenUsed/>
    <w:rsid w:val="006A2671"/>
    <w:rPr>
      <w:vertAlign w:val="superscript"/>
    </w:rPr>
  </w:style>
  <w:style w:type="character" w:customStyle="1" w:styleId="16">
    <w:name w:val="Ανεπίλυτη αναφορά1"/>
    <w:basedOn w:val="a0"/>
    <w:uiPriority w:val="99"/>
    <w:semiHidden/>
    <w:unhideWhenUsed/>
    <w:rsid w:val="006A26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10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57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76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13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75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51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8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7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8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1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3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41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5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3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5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00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2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4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99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77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4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2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0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1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3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83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10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64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6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3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63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3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83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10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5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2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51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98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84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3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8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11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4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75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8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2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3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8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98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9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http://www.uth.gr/images/logos/UTH-logo-greek.pn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GostName.XSL" StyleName="Gost - Ταξινόμηση ονόματος" Version="2003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Έγγραφο" ma:contentTypeID="0x01010005CD6D018EA23C4BA8493DF720874E51" ma:contentTypeVersion="14" ma:contentTypeDescription="Δημιουργία νέου εγγράφου" ma:contentTypeScope="" ma:versionID="45d909e1a4b62e9ee991e12c8d31a503">
  <xsd:schema xmlns:xsd="http://www.w3.org/2001/XMLSchema" xmlns:xs="http://www.w3.org/2001/XMLSchema" xmlns:p="http://schemas.microsoft.com/office/2006/metadata/properties" xmlns:ns3="295dc2ec-ae43-4178-98c1-a1d3ed294361" targetNamespace="http://schemas.microsoft.com/office/2006/metadata/properties" ma:root="true" ma:fieldsID="1a78d9b5925d9dc6c86a3f0747365082" ns3:_="">
    <xsd:import namespace="295dc2ec-ae43-4178-98c1-a1d3ed29436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5dc2ec-ae43-4178-98c1-a1d3ed2943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9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0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Τύπος περιεχομένου"/>
        <xsd:element ref="dc:title" minOccurs="0" maxOccurs="1" ma:index="4" ma:displayName="Τίτλο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B90D95A-94A2-4384-A7A2-81EDF7E2E7D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35017C0-5FBC-40AB-9F1E-97CABDBD2C9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2FA123A-AFEB-4EAA-8B7E-B5A9DB60429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FF6B653-8270-43B4-AB5D-A6E0D33880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95dc2ec-ae43-4178-98c1-a1d3ed2943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8</Words>
  <Characters>1561</Characters>
  <Application>Microsoft Office Word</Application>
  <DocSecurity>0</DocSecurity>
  <Lines>13</Lines>
  <Paragraphs>3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estis</dc:creator>
  <cp:keywords/>
  <dc:description/>
  <cp:lastModifiedBy>KARKANIS ANESTIS</cp:lastModifiedBy>
  <cp:revision>2</cp:revision>
  <cp:lastPrinted>2025-02-06T11:01:00Z</cp:lastPrinted>
  <dcterms:created xsi:type="dcterms:W3CDTF">2025-10-29T17:23:00Z</dcterms:created>
  <dcterms:modified xsi:type="dcterms:W3CDTF">2025-10-29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CD6D018EA23C4BA8493DF720874E51</vt:lpwstr>
  </property>
</Properties>
</file>